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41394B" w14:textId="77777777" w:rsidR="001F7CCE" w:rsidRDefault="008146F4" w:rsidP="007102D2">
      <w:pPr>
        <w:pStyle w:val="afc"/>
        <w:spacing w:after="180"/>
      </w:pPr>
      <w:r>
        <w:rPr>
          <w:rFonts w:hint="eastAsia"/>
        </w:rPr>
        <w:t>實驗</w:t>
      </w:r>
      <w:r w:rsidR="00E67CB7">
        <w:rPr>
          <w:rFonts w:hint="eastAsia"/>
        </w:rPr>
        <w:t>二</w:t>
      </w:r>
      <w:r>
        <w:rPr>
          <w:rFonts w:hint="eastAsia"/>
        </w:rPr>
        <w:t xml:space="preserve"> </w:t>
      </w:r>
      <w:r w:rsidR="00E67CB7">
        <w:rPr>
          <w:rFonts w:hint="eastAsia"/>
        </w:rPr>
        <w:t>A</w:t>
      </w:r>
      <w:r w:rsidR="00E67CB7">
        <w:t>RM Assembly I</w:t>
      </w:r>
    </w:p>
    <w:p w14:paraId="3B3FAC2B" w14:textId="77777777" w:rsidR="0029250A" w:rsidRDefault="0029250A" w:rsidP="0029250A">
      <w:pPr>
        <w:pStyle w:val="1"/>
      </w:pPr>
      <w:r>
        <w:rPr>
          <w:rFonts w:hint="eastAsia"/>
        </w:rPr>
        <w:t>實驗目的</w:t>
      </w:r>
    </w:p>
    <w:p w14:paraId="14BCB0C3" w14:textId="77777777" w:rsidR="004F5A01" w:rsidRDefault="00E67CB7" w:rsidP="007102D2">
      <w:r>
        <w:rPr>
          <w:rFonts w:hint="eastAsia"/>
        </w:rPr>
        <w:t>熟悉基本</w:t>
      </w:r>
      <w:r>
        <w:rPr>
          <w:rFonts w:hint="eastAsia"/>
        </w:rPr>
        <w:t>ARM</w:t>
      </w:r>
      <w:r>
        <w:t>v7</w:t>
      </w:r>
      <w:r w:rsidR="000B572A">
        <w:rPr>
          <w:rFonts w:hint="eastAsia"/>
        </w:rPr>
        <w:t>組合</w:t>
      </w:r>
      <w:r>
        <w:rPr>
          <w:rFonts w:hint="eastAsia"/>
        </w:rPr>
        <w:t>語言語法使用。</w:t>
      </w:r>
      <w:r w:rsidR="00FF668F">
        <w:rPr>
          <w:rFonts w:hint="eastAsia"/>
        </w:rPr>
        <w:t xml:space="preserve"> </w:t>
      </w:r>
    </w:p>
    <w:p w14:paraId="25D5D2BA" w14:textId="77777777" w:rsidR="00B90214" w:rsidRDefault="00B90214" w:rsidP="007102D2">
      <w:r>
        <w:rPr>
          <w:rFonts w:hint="eastAsia"/>
        </w:rPr>
        <w:t>在這次實驗中需要同學了解</w:t>
      </w:r>
    </w:p>
    <w:p w14:paraId="1701F1A7" w14:textId="77777777" w:rsidR="00B90214" w:rsidRDefault="00B90214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如何利用條件跳躍指令完成程式迴圈的操作</w:t>
      </w:r>
    </w:p>
    <w:p w14:paraId="40A06378" w14:textId="77777777" w:rsidR="00B90214" w:rsidRDefault="00B90214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算數與邏輯操作指令使用</w:t>
      </w:r>
    </w:p>
    <w:p w14:paraId="6414B73A" w14:textId="77777777" w:rsidR="00B90214" w:rsidRDefault="00B90214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暫存器</w:t>
      </w:r>
      <w:r>
        <w:rPr>
          <w:rFonts w:hint="eastAsia"/>
        </w:rPr>
        <w:t>(Register)</w:t>
      </w:r>
      <w:r w:rsidR="00C02214">
        <w:rPr>
          <w:rFonts w:hint="eastAsia"/>
        </w:rPr>
        <w:t>使用與</w:t>
      </w:r>
      <w:r>
        <w:rPr>
          <w:rFonts w:hint="eastAsia"/>
        </w:rPr>
        <w:t>基本函</w:t>
      </w:r>
      <w:r w:rsidR="00C02214">
        <w:rPr>
          <w:rFonts w:hint="eastAsia"/>
        </w:rPr>
        <w:t>式</w:t>
      </w:r>
      <w:r>
        <w:rPr>
          <w:rFonts w:hint="eastAsia"/>
        </w:rPr>
        <w:t>參數</w:t>
      </w:r>
      <w:r w:rsidR="00C02214">
        <w:rPr>
          <w:rFonts w:hint="eastAsia"/>
        </w:rPr>
        <w:t>傳遞</w:t>
      </w:r>
    </w:p>
    <w:p w14:paraId="09C61499" w14:textId="77777777" w:rsidR="002B665F" w:rsidRDefault="002B665F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記憶體與陣列存取</w:t>
      </w:r>
    </w:p>
    <w:p w14:paraId="4E4CBE0C" w14:textId="118DB3FE" w:rsidR="007167B7" w:rsidRDefault="007167B7" w:rsidP="007102D2">
      <w:pPr>
        <w:pStyle w:val="aff"/>
        <w:numPr>
          <w:ilvl w:val="0"/>
          <w:numId w:val="15"/>
        </w:numPr>
        <w:ind w:leftChars="0"/>
      </w:pPr>
      <w:r>
        <w:t xml:space="preserve">Random Number Generator </w:t>
      </w:r>
      <w:r>
        <w:rPr>
          <w:rFonts w:hint="eastAsia"/>
        </w:rPr>
        <w:t>使用</w:t>
      </w:r>
      <w:r w:rsidR="00FC7109">
        <w:t xml:space="preserve"> (</w:t>
      </w:r>
      <w:r w:rsidR="00FC7109">
        <w:rPr>
          <w:rFonts w:hint="eastAsia"/>
        </w:rPr>
        <w:t>加分</w:t>
      </w:r>
      <w:r w:rsidR="00FC7109">
        <w:t>)</w:t>
      </w:r>
    </w:p>
    <w:p w14:paraId="5A6B1E1B" w14:textId="45B6C0C0" w:rsidR="007167B7" w:rsidRDefault="007167B7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FPU instructions</w:t>
      </w:r>
      <w:r>
        <w:rPr>
          <w:rFonts w:hint="eastAsia"/>
        </w:rPr>
        <w:t>使用</w:t>
      </w:r>
      <w:r w:rsidR="00FC7109">
        <w:rPr>
          <w:rFonts w:hint="eastAsia"/>
        </w:rPr>
        <w:t xml:space="preserve"> </w:t>
      </w:r>
      <w:r w:rsidR="00FC7109">
        <w:t>(</w:t>
      </w:r>
      <w:r w:rsidR="00FC7109">
        <w:rPr>
          <w:rFonts w:hint="eastAsia"/>
        </w:rPr>
        <w:t>加分</w:t>
      </w:r>
      <w:r w:rsidR="00FC7109">
        <w:t>)</w:t>
      </w:r>
    </w:p>
    <w:p w14:paraId="0F10F3F9" w14:textId="77777777" w:rsidR="00AC09FD" w:rsidRDefault="00AC09FD" w:rsidP="0029250A">
      <w:pPr>
        <w:pStyle w:val="1"/>
      </w:pPr>
      <w:r>
        <w:rPr>
          <w:rFonts w:hint="eastAsia"/>
        </w:rPr>
        <w:t>實驗原理</w:t>
      </w:r>
    </w:p>
    <w:p w14:paraId="186C4863" w14:textId="77777777" w:rsidR="00AC09FD" w:rsidRPr="00AC09FD" w:rsidRDefault="00AC09FD" w:rsidP="007102D2">
      <w:r>
        <w:rPr>
          <w:rFonts w:hint="eastAsia"/>
        </w:rPr>
        <w:t>請參考上課</w:t>
      </w:r>
      <w:r>
        <w:rPr>
          <w:rFonts w:hint="eastAsia"/>
        </w:rPr>
        <w:t>Assembly</w:t>
      </w:r>
      <w:r>
        <w:rPr>
          <w:rFonts w:hint="eastAsia"/>
        </w:rPr>
        <w:t>部分講義。</w:t>
      </w:r>
    </w:p>
    <w:p w14:paraId="0D21C8E6" w14:textId="77777777" w:rsidR="0029250A" w:rsidRDefault="0029250A" w:rsidP="0029250A">
      <w:pPr>
        <w:pStyle w:val="1"/>
      </w:pPr>
      <w:r>
        <w:rPr>
          <w:rFonts w:hint="eastAsia"/>
        </w:rPr>
        <w:t>實驗步驟</w:t>
      </w:r>
    </w:p>
    <w:p w14:paraId="6424C53E" w14:textId="77777777" w:rsidR="00B52D24" w:rsidRDefault="00B52D24" w:rsidP="007102D2">
      <w:pPr>
        <w:pStyle w:val="2"/>
        <w:ind w:left="807"/>
      </w:pPr>
      <w:r>
        <w:rPr>
          <w:rFonts w:hint="eastAsia"/>
        </w:rPr>
        <w:t>Ha</w:t>
      </w:r>
      <w:r>
        <w:t>mming distance</w:t>
      </w:r>
    </w:p>
    <w:p w14:paraId="71AFC35F" w14:textId="77777777" w:rsidR="00BD5EA1" w:rsidRDefault="00BD5EA1" w:rsidP="007102D2">
      <w:r>
        <w:rPr>
          <w:rFonts w:hint="eastAsia"/>
        </w:rPr>
        <w:t>計算</w:t>
      </w:r>
      <w:r w:rsidR="00DC4B7F">
        <w:rPr>
          <w:rFonts w:hint="eastAsia"/>
        </w:rPr>
        <w:t>兩個數</w:t>
      </w:r>
      <w:r>
        <w:rPr>
          <w:rFonts w:hint="eastAsia"/>
        </w:rPr>
        <w:t>長度為</w:t>
      </w:r>
      <w:r w:rsidR="00416EED">
        <w:rPr>
          <w:rFonts w:hint="eastAsia"/>
        </w:rPr>
        <w:t>half-</w:t>
      </w:r>
      <w:r>
        <w:rPr>
          <w:rFonts w:hint="eastAsia"/>
        </w:rPr>
        <w:t>word(</w:t>
      </w:r>
      <w:r w:rsidR="00416EED">
        <w:t>2</w:t>
      </w:r>
      <w:r>
        <w:rPr>
          <w:rFonts w:hint="eastAsia"/>
        </w:rPr>
        <w:t>byte</w:t>
      </w:r>
      <w:r>
        <w:t>s)</w:t>
      </w:r>
      <w:r>
        <w:rPr>
          <w:rFonts w:hint="eastAsia"/>
        </w:rPr>
        <w:t>的漢明距離</w:t>
      </w:r>
      <w:r w:rsidR="00416EED">
        <w:rPr>
          <w:rFonts w:hint="eastAsia"/>
        </w:rPr>
        <w:t>，並將結果存放至</w:t>
      </w:r>
      <w:r w:rsidR="00416EED">
        <w:rPr>
          <w:rFonts w:hint="eastAsia"/>
        </w:rPr>
        <w:t>result</w:t>
      </w:r>
      <w:r w:rsidR="00416EED">
        <w:rPr>
          <w:rFonts w:hint="eastAsia"/>
        </w:rPr>
        <w:t>變數中</w:t>
      </w:r>
      <w:r>
        <w:rPr>
          <w:rFonts w:hint="eastAsia"/>
        </w:rPr>
        <w:t>。</w:t>
      </w:r>
      <w:r w:rsidR="00FF668F">
        <w:br/>
        <w:t>Please calculate the Hamming distance of 2 half-word</w:t>
      </w:r>
      <w:r w:rsidR="00FF668F">
        <w:rPr>
          <w:rFonts w:hint="eastAsia"/>
        </w:rPr>
        <w:t xml:space="preserve"> (2 bytes)</w:t>
      </w:r>
      <w:r w:rsidR="00FF668F">
        <w:t xml:space="preserve"> numbers</w:t>
      </w:r>
      <w:r w:rsidR="00FF668F">
        <w:rPr>
          <w:rFonts w:hint="eastAsia"/>
        </w:rPr>
        <w:t xml:space="preserve">, and store the result into the variable </w:t>
      </w:r>
      <w:r w:rsidR="00FF668F">
        <w:t>“</w:t>
      </w:r>
      <w:r w:rsidR="00FF668F">
        <w:rPr>
          <w:rFonts w:hint="eastAsia"/>
        </w:rPr>
        <w:t>result</w:t>
      </w:r>
      <w:r w:rsidR="00FF668F">
        <w:t>”</w:t>
      </w:r>
      <w:r w:rsidR="00FF668F">
        <w:rPr>
          <w:rFonts w:hint="eastAsia"/>
        </w:rPr>
        <w:t>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081B" w14:paraId="6B0EE58F" w14:textId="77777777" w:rsidTr="0066081B">
        <w:tc>
          <w:tcPr>
            <w:tcW w:w="8296" w:type="dxa"/>
          </w:tcPr>
          <w:p w14:paraId="7EE70A45" w14:textId="77777777" w:rsidR="00416EED" w:rsidRDefault="00416EED" w:rsidP="0066081B">
            <w:pPr>
              <w:pStyle w:val="Program"/>
            </w:pPr>
            <w:r>
              <w:rPr>
                <w:rFonts w:hint="eastAsia"/>
              </w:rPr>
              <w:t>.data</w:t>
            </w:r>
          </w:p>
          <w:p w14:paraId="0081F587" w14:textId="77777777" w:rsidR="00416EED" w:rsidRDefault="00416EED" w:rsidP="0066081B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>
              <w:t>result: .</w:t>
            </w:r>
            <w:r w:rsidR="007E7E73">
              <w:t>byte</w:t>
            </w:r>
            <w:r>
              <w:t xml:space="preserve"> 0</w:t>
            </w:r>
          </w:p>
          <w:p w14:paraId="14B4E448" w14:textId="77777777" w:rsidR="0066081B" w:rsidRDefault="0066081B" w:rsidP="0066081B">
            <w:pPr>
              <w:pStyle w:val="Program"/>
            </w:pPr>
            <w:r>
              <w:t>.text</w:t>
            </w:r>
          </w:p>
          <w:p w14:paraId="7AA66663" w14:textId="77777777" w:rsidR="004E731D" w:rsidRDefault="004E731D" w:rsidP="0066081B">
            <w:pPr>
              <w:pStyle w:val="Program"/>
            </w:pPr>
            <w:r>
              <w:t xml:space="preserve">    .global main</w:t>
            </w:r>
          </w:p>
          <w:p w14:paraId="5CB2CD33" w14:textId="77777777" w:rsidR="0066081B" w:rsidRDefault="0066081B" w:rsidP="00416EED">
            <w:pPr>
              <w:pStyle w:val="Program"/>
              <w:ind w:firstLineChars="200" w:firstLine="400"/>
            </w:pPr>
            <w:r>
              <w:t>.equ X, 0x55</w:t>
            </w:r>
            <w:r w:rsidR="00416EED">
              <w:t>AA</w:t>
            </w:r>
          </w:p>
          <w:p w14:paraId="52770F0B" w14:textId="77777777" w:rsidR="0066081B" w:rsidRDefault="0066081B" w:rsidP="00416EED">
            <w:pPr>
              <w:pStyle w:val="Program"/>
              <w:ind w:firstLineChars="200" w:firstLine="400"/>
            </w:pPr>
            <w:r>
              <w:t>.equ Y, 0xAA</w:t>
            </w:r>
            <w:r w:rsidR="00416EED">
              <w:t>55</w:t>
            </w:r>
          </w:p>
          <w:p w14:paraId="3C88F9F4" w14:textId="77777777" w:rsidR="00416EED" w:rsidRDefault="00416EED" w:rsidP="0066081B">
            <w:pPr>
              <w:pStyle w:val="Program"/>
            </w:pPr>
          </w:p>
          <w:p w14:paraId="6DE9E120" w14:textId="77777777" w:rsidR="0066081B" w:rsidRDefault="00416EED" w:rsidP="0066081B">
            <w:pPr>
              <w:pStyle w:val="Program"/>
            </w:pPr>
            <w:r>
              <w:t>hamm</w:t>
            </w:r>
            <w:r w:rsidR="0066081B">
              <w:t xml:space="preserve">: </w:t>
            </w:r>
          </w:p>
          <w:p w14:paraId="406E8083" w14:textId="77777777" w:rsidR="0066081B" w:rsidRDefault="0066081B" w:rsidP="0066081B">
            <w:pPr>
              <w:pStyle w:val="Program"/>
            </w:pPr>
            <w:r>
              <w:t xml:space="preserve">    //TODO</w:t>
            </w:r>
          </w:p>
          <w:p w14:paraId="6A44ED0A" w14:textId="77777777" w:rsidR="0066081B" w:rsidRDefault="0066081B" w:rsidP="0066081B">
            <w:pPr>
              <w:pStyle w:val="Program"/>
            </w:pPr>
            <w:r>
              <w:t xml:space="preserve">    bx lr</w:t>
            </w:r>
          </w:p>
          <w:p w14:paraId="71469576" w14:textId="77777777" w:rsidR="0066081B" w:rsidRDefault="0066081B" w:rsidP="0066081B">
            <w:pPr>
              <w:pStyle w:val="Program"/>
            </w:pPr>
            <w:r>
              <w:t>main:</w:t>
            </w:r>
          </w:p>
          <w:p w14:paraId="3BE0C13C" w14:textId="77777777" w:rsidR="0066081B" w:rsidRDefault="0066081B" w:rsidP="0066081B">
            <w:pPr>
              <w:pStyle w:val="Program"/>
            </w:pPr>
            <w:r>
              <w:t xml:space="preserve">    movs R0, #</w:t>
            </w:r>
            <w:r w:rsidR="00416EED">
              <w:t>X</w:t>
            </w:r>
            <w:r w:rsidR="00D178B2">
              <w:t xml:space="preserve"> //This code </w:t>
            </w:r>
            <w:r w:rsidR="00446F8B">
              <w:t>will</w:t>
            </w:r>
            <w:r w:rsidR="00D178B2">
              <w:t xml:space="preserve"> cause assemble error. Why? And how to fix.</w:t>
            </w:r>
          </w:p>
          <w:p w14:paraId="3861EDE5" w14:textId="77777777" w:rsidR="00416EED" w:rsidRDefault="00416EED" w:rsidP="0066081B">
            <w:pPr>
              <w:pStyle w:val="Program"/>
            </w:pPr>
            <w:r>
              <w:t xml:space="preserve">    movs R1, #Y</w:t>
            </w:r>
          </w:p>
          <w:p w14:paraId="1FF02E87" w14:textId="77777777" w:rsidR="00797385" w:rsidRDefault="00797385" w:rsidP="0066081B">
            <w:pPr>
              <w:pStyle w:val="Program"/>
            </w:pPr>
            <w:r>
              <w:rPr>
                <w:rFonts w:hint="eastAsia"/>
              </w:rPr>
              <w:t xml:space="preserve">    ldr</w:t>
            </w:r>
            <w:r>
              <w:t xml:space="preserve"> R2, =result</w:t>
            </w:r>
          </w:p>
          <w:p w14:paraId="5C35BDB1" w14:textId="77777777" w:rsidR="0066081B" w:rsidRDefault="0066081B" w:rsidP="0066081B">
            <w:pPr>
              <w:pStyle w:val="Program"/>
            </w:pPr>
            <w:r>
              <w:t xml:space="preserve">    bl </w:t>
            </w:r>
            <w:r w:rsidR="00416EED">
              <w:t>hamm</w:t>
            </w:r>
          </w:p>
          <w:p w14:paraId="14BB288A" w14:textId="77777777" w:rsidR="0066081B" w:rsidRDefault="0066081B" w:rsidP="0066081B">
            <w:pPr>
              <w:pStyle w:val="Program"/>
            </w:pPr>
            <w:r>
              <w:lastRenderedPageBreak/>
              <w:t>L: b L</w:t>
            </w:r>
          </w:p>
        </w:tc>
      </w:tr>
    </w:tbl>
    <w:p w14:paraId="35899E54" w14:textId="77777777" w:rsidR="0066081B" w:rsidRDefault="00057BA5" w:rsidP="007102D2">
      <w:r>
        <w:rPr>
          <w:rFonts w:hint="eastAsia"/>
        </w:rPr>
        <w:lastRenderedPageBreak/>
        <w:t xml:space="preserve">Note: </w:t>
      </w:r>
      <w:r w:rsidR="007E7E73">
        <w:rPr>
          <w:rFonts w:hint="eastAsia"/>
        </w:rPr>
        <w:t>漢明距離主要是利用</w:t>
      </w:r>
      <w:r w:rsidR="007E7E73">
        <w:rPr>
          <w:rFonts w:hint="eastAsia"/>
        </w:rPr>
        <w:t>XOR</w:t>
      </w:r>
      <w:r w:rsidR="007E7E73">
        <w:rPr>
          <w:rFonts w:hint="eastAsia"/>
        </w:rPr>
        <w:t>計算兩數</w:t>
      </w:r>
      <w:r w:rsidR="007E7E73">
        <w:rPr>
          <w:rFonts w:hint="eastAsia"/>
        </w:rPr>
        <w:t>bit</w:t>
      </w:r>
      <w:r w:rsidR="00815D6F">
        <w:rPr>
          <w:rFonts w:hint="eastAsia"/>
        </w:rPr>
        <w:t>間</w:t>
      </w:r>
      <w:r w:rsidR="007E7E73">
        <w:rPr>
          <w:rFonts w:hint="eastAsia"/>
        </w:rPr>
        <w:t>差異</w:t>
      </w:r>
      <w:r w:rsidR="00065097">
        <w:rPr>
          <w:rFonts w:hint="eastAsia"/>
        </w:rPr>
        <w:t>個</w:t>
      </w:r>
      <w:r w:rsidR="007E7E73">
        <w:rPr>
          <w:rFonts w:hint="eastAsia"/>
        </w:rPr>
        <w:t>數，</w:t>
      </w:r>
      <w:r w:rsidR="008607FF">
        <w:rPr>
          <w:rFonts w:hint="eastAsia"/>
        </w:rPr>
        <w:t>計算方式可參考下列</w:t>
      </w:r>
      <w:r w:rsidR="007E7E73">
        <w:rPr>
          <w:rFonts w:hint="eastAsia"/>
        </w:rPr>
        <w:t>連結。</w:t>
      </w:r>
    </w:p>
    <w:p w14:paraId="7B8BCE42" w14:textId="77777777" w:rsidR="00FF668F" w:rsidRPr="00FF668F" w:rsidRDefault="00E50C13" w:rsidP="007102D2">
      <w:r>
        <w:rPr>
          <w:rFonts w:hint="eastAsia"/>
        </w:rPr>
        <w:t xml:space="preserve">Note: </w:t>
      </w:r>
      <w:r w:rsidR="00FF668F">
        <w:rPr>
          <w:rFonts w:hint="eastAsia"/>
        </w:rPr>
        <w:t xml:space="preserve">Hamming distance is basically using the XOR function to calculate the </w:t>
      </w:r>
      <w:r w:rsidR="00FF668F">
        <w:t>different number of “bits”</w:t>
      </w:r>
      <w:r w:rsidR="00FF668F">
        <w:rPr>
          <w:rFonts w:hint="eastAsia"/>
        </w:rPr>
        <w:t xml:space="preserve"> of two numbers. Please check the following link for more information.</w:t>
      </w:r>
    </w:p>
    <w:p w14:paraId="3D74C0B3" w14:textId="77777777" w:rsidR="00FF668F" w:rsidRDefault="00B90214" w:rsidP="007102D2">
      <w:pPr>
        <w:rPr>
          <w:rStyle w:val="af9"/>
        </w:rPr>
      </w:pPr>
      <w:r>
        <w:rPr>
          <w:rFonts w:hint="eastAsia"/>
        </w:rPr>
        <w:t xml:space="preserve">Reference: </w:t>
      </w:r>
      <w:hyperlink r:id="rId7" w:history="1">
        <w:r w:rsidRPr="00E51F45">
          <w:rPr>
            <w:rStyle w:val="af9"/>
          </w:rPr>
          <w:t>https://en.wikipedia.org/wiki/Hamming_distance</w:t>
        </w:r>
      </w:hyperlink>
    </w:p>
    <w:p w14:paraId="43115D48" w14:textId="77777777" w:rsidR="00FF668F" w:rsidRPr="00FF668F" w:rsidRDefault="00FF668F" w:rsidP="007102D2"/>
    <w:p w14:paraId="0C346D39" w14:textId="77777777" w:rsidR="00EF0D43" w:rsidRDefault="00EF0D43" w:rsidP="007102D2">
      <w:pPr>
        <w:pStyle w:val="2"/>
        <w:ind w:left="807"/>
      </w:pPr>
      <w:r w:rsidRPr="00EF0D43">
        <w:t>Fibonacci</w:t>
      </w:r>
      <w:r>
        <w:t xml:space="preserve"> serial</w:t>
      </w:r>
    </w:p>
    <w:p w14:paraId="524EE3EB" w14:textId="77777777" w:rsidR="00EF0D43" w:rsidRPr="00FF668F" w:rsidRDefault="00EF0D43" w:rsidP="007102D2">
      <w:r>
        <w:rPr>
          <w:rFonts w:hint="eastAsia"/>
        </w:rPr>
        <w:t>宣告一數值</w:t>
      </w:r>
      <w:r>
        <w:rPr>
          <w:rFonts w:hint="eastAsia"/>
        </w:rPr>
        <w:t>N</w:t>
      </w:r>
      <w:r>
        <w:t xml:space="preserve"> (</w:t>
      </w:r>
      <m:oMath>
        <m:r>
          <m:rPr>
            <m:sty m:val="p"/>
          </m:rPr>
          <w:rPr>
            <w:rFonts w:ascii="Cambria Math" w:hAnsi="Cambria Math"/>
          </w:rPr>
          <m:t>1≤N≤100</m:t>
        </m:r>
      </m:oMath>
      <w:r>
        <w:rPr>
          <w:rFonts w:hint="eastAsia"/>
        </w:rPr>
        <w:t>)</w:t>
      </w:r>
      <w:r w:rsidR="00992CC7">
        <w:rPr>
          <w:rFonts w:hint="eastAsia"/>
        </w:rPr>
        <w:t>，計算</w:t>
      </w:r>
      <w:r w:rsidR="00992CC7">
        <w:rPr>
          <w:rFonts w:hint="eastAsia"/>
        </w:rPr>
        <w:t>Fib(N)</w:t>
      </w:r>
      <w:r w:rsidR="00992CC7">
        <w:rPr>
          <w:rFonts w:hint="eastAsia"/>
        </w:rPr>
        <w:t>並將回傳值存放</w:t>
      </w:r>
      <w:r w:rsidR="000B3D06">
        <w:rPr>
          <w:rFonts w:hint="eastAsia"/>
        </w:rPr>
        <w:t>至</w:t>
      </w:r>
      <w:r w:rsidR="00992CC7">
        <w:rPr>
          <w:rFonts w:hint="eastAsia"/>
        </w:rPr>
        <w:t>R4</w:t>
      </w:r>
      <w:r w:rsidR="00CB5B63">
        <w:rPr>
          <w:rFonts w:hint="eastAsia"/>
        </w:rPr>
        <w:t>暫存器</w:t>
      </w:r>
      <w:r w:rsidR="00FF668F">
        <w:br/>
      </w:r>
      <w:r w:rsidR="00FF668F">
        <w:rPr>
          <w:rFonts w:hint="eastAsia"/>
        </w:rPr>
        <w:t>Declare a number N</w:t>
      </w:r>
      <w:r w:rsidR="00FF668F">
        <w:t>(</w:t>
      </w:r>
      <m:oMath>
        <m:r>
          <m:rPr>
            <m:sty m:val="p"/>
          </m:rPr>
          <w:rPr>
            <w:rFonts w:ascii="Cambria Math" w:hAnsi="Cambria Math"/>
          </w:rPr>
          <m:t>1≤N≤100</m:t>
        </m:r>
      </m:oMath>
      <w:r w:rsidR="00FF668F">
        <w:rPr>
          <w:rFonts w:hint="eastAsia"/>
        </w:rPr>
        <w:t xml:space="preserve">) and calculate the Fibonacci serial Fib(N). Store the </w:t>
      </w:r>
      <w:r w:rsidR="00FF668F">
        <w:t>result</w:t>
      </w:r>
      <w:r w:rsidR="00FF668F">
        <w:rPr>
          <w:rFonts w:hint="eastAsia"/>
        </w:rPr>
        <w:t xml:space="preserve"> into register R4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34A1A" w14:paraId="12C7B659" w14:textId="77777777" w:rsidTr="00734A1A">
        <w:tc>
          <w:tcPr>
            <w:tcW w:w="8296" w:type="dxa"/>
          </w:tcPr>
          <w:p w14:paraId="378AA1C3" w14:textId="77777777" w:rsidR="00734A1A" w:rsidRDefault="00734A1A" w:rsidP="00734A1A">
            <w:pPr>
              <w:pStyle w:val="Program"/>
            </w:pPr>
            <w:r>
              <w:t>.text</w:t>
            </w:r>
          </w:p>
          <w:p w14:paraId="5C6C8530" w14:textId="77777777" w:rsidR="004E731D" w:rsidRDefault="004E731D" w:rsidP="00734A1A">
            <w:pPr>
              <w:pStyle w:val="Program"/>
            </w:pPr>
            <w:r>
              <w:t xml:space="preserve">   </w:t>
            </w:r>
            <w:r w:rsidR="003E2CCD">
              <w:t xml:space="preserve"> </w:t>
            </w:r>
            <w:r>
              <w:t>.global main</w:t>
            </w:r>
          </w:p>
          <w:p w14:paraId="4A3E69FD" w14:textId="77777777" w:rsidR="00734A1A" w:rsidRDefault="00734A1A" w:rsidP="003E2CCD">
            <w:pPr>
              <w:pStyle w:val="Program"/>
              <w:ind w:firstLineChars="200" w:firstLine="400"/>
            </w:pPr>
            <w:r>
              <w:t>.equ N, 20</w:t>
            </w:r>
          </w:p>
          <w:p w14:paraId="5774E9CC" w14:textId="77777777" w:rsidR="00D178B2" w:rsidRDefault="00D178B2" w:rsidP="00734A1A">
            <w:pPr>
              <w:pStyle w:val="Program"/>
              <w:ind w:firstLineChars="200" w:firstLine="400"/>
            </w:pPr>
          </w:p>
          <w:p w14:paraId="3B3A1D9D" w14:textId="77777777" w:rsidR="00734A1A" w:rsidRDefault="00734A1A" w:rsidP="00734A1A">
            <w:pPr>
              <w:pStyle w:val="Program"/>
            </w:pPr>
            <w:r>
              <w:t xml:space="preserve">fib: </w:t>
            </w:r>
          </w:p>
          <w:p w14:paraId="3F8ED618" w14:textId="77777777" w:rsidR="00734A1A" w:rsidRDefault="00734A1A" w:rsidP="00734A1A">
            <w:pPr>
              <w:pStyle w:val="Program"/>
            </w:pPr>
            <w:r>
              <w:t xml:space="preserve">    //TODO</w:t>
            </w:r>
          </w:p>
          <w:p w14:paraId="65B82A30" w14:textId="77777777" w:rsidR="00734A1A" w:rsidRDefault="00734A1A" w:rsidP="00734A1A">
            <w:pPr>
              <w:pStyle w:val="Program"/>
            </w:pPr>
            <w:r>
              <w:t xml:space="preserve">    bx lr</w:t>
            </w:r>
          </w:p>
          <w:p w14:paraId="65375A9D" w14:textId="77777777" w:rsidR="00734A1A" w:rsidRDefault="00734A1A" w:rsidP="00734A1A">
            <w:pPr>
              <w:pStyle w:val="Program"/>
            </w:pPr>
            <w:r>
              <w:t>main:</w:t>
            </w:r>
          </w:p>
          <w:p w14:paraId="179C1773" w14:textId="77777777" w:rsidR="00734A1A" w:rsidRDefault="00734A1A" w:rsidP="00734A1A">
            <w:pPr>
              <w:pStyle w:val="Program"/>
            </w:pPr>
            <w:r>
              <w:t xml:space="preserve">    movs R0, #N</w:t>
            </w:r>
          </w:p>
          <w:p w14:paraId="5A3C4528" w14:textId="77777777" w:rsidR="00734A1A" w:rsidRDefault="00734A1A" w:rsidP="00734A1A">
            <w:pPr>
              <w:pStyle w:val="Program"/>
            </w:pPr>
            <w:r>
              <w:t xml:space="preserve">    bl fib</w:t>
            </w:r>
          </w:p>
          <w:p w14:paraId="5535FA14" w14:textId="77777777" w:rsidR="00734A1A" w:rsidRDefault="00734A1A" w:rsidP="00734A1A">
            <w:pPr>
              <w:pStyle w:val="Program"/>
            </w:pPr>
            <w:r>
              <w:t>L: b L</w:t>
            </w:r>
          </w:p>
        </w:tc>
      </w:tr>
    </w:tbl>
    <w:p w14:paraId="12AB2916" w14:textId="77777777" w:rsidR="00FF668F" w:rsidRDefault="003E2CCD" w:rsidP="007102D2">
      <w:r>
        <w:t>Note:</w:t>
      </w:r>
      <w:r>
        <w:rPr>
          <w:rFonts w:hint="eastAsia"/>
        </w:rPr>
        <w:t xml:space="preserve"> </w:t>
      </w:r>
      <w:r w:rsidR="00A71EDD" w:rsidRPr="00A71EDD">
        <w:rPr>
          <w:rFonts w:hint="eastAsia"/>
        </w:rPr>
        <w:t>回傳值格式為</w:t>
      </w:r>
      <w:r w:rsidR="00A71EDD" w:rsidRPr="00A71EDD">
        <w:rPr>
          <w:rFonts w:hint="eastAsia"/>
        </w:rPr>
        <w:t>signed integer</w:t>
      </w:r>
      <w:r w:rsidR="00A71EDD" w:rsidRPr="00A71EDD">
        <w:rPr>
          <w:rFonts w:hint="eastAsia"/>
        </w:rPr>
        <w:t>，若</w:t>
      </w:r>
      <w:r w:rsidR="00A71EDD" w:rsidRPr="00A71EDD">
        <w:rPr>
          <w:rFonts w:hint="eastAsia"/>
        </w:rPr>
        <w:t>Fib[N]</w:t>
      </w:r>
      <w:r w:rsidR="00A71EDD" w:rsidRPr="00A71EDD">
        <w:rPr>
          <w:rFonts w:hint="eastAsia"/>
        </w:rPr>
        <w:t>結果</w:t>
      </w:r>
      <w:r w:rsidR="00A71EDD" w:rsidRPr="00A71EDD">
        <w:rPr>
          <w:rFonts w:hint="eastAsia"/>
        </w:rPr>
        <w:t xml:space="preserve"> overflow</w:t>
      </w:r>
      <w:r w:rsidR="00A71EDD" w:rsidRPr="00A71EDD">
        <w:rPr>
          <w:rFonts w:hint="eastAsia"/>
        </w:rPr>
        <w:t>的話回傳</w:t>
      </w:r>
      <w:r w:rsidR="00A71EDD" w:rsidRPr="00A71EDD">
        <w:rPr>
          <w:rFonts w:hint="eastAsia"/>
        </w:rPr>
        <w:t>-2</w:t>
      </w:r>
      <w:r w:rsidR="006E6289">
        <w:rPr>
          <w:rFonts w:hint="eastAsia"/>
        </w:rPr>
        <w:t xml:space="preserve">, </w:t>
      </w:r>
      <w:r>
        <w:rPr>
          <w:rFonts w:hint="eastAsia"/>
        </w:rPr>
        <w:t>當</w:t>
      </w:r>
      <w:r>
        <w:rPr>
          <w:rFonts w:hint="eastAsia"/>
        </w:rPr>
        <w:t>N</w:t>
      </w:r>
      <w:r>
        <w:rPr>
          <w:rFonts w:hint="eastAsia"/>
        </w:rPr>
        <w:t>數值出過範圍時</w:t>
      </w:r>
      <w:r>
        <w:rPr>
          <w:rFonts w:hint="eastAsia"/>
        </w:rPr>
        <w:t>fib</w:t>
      </w:r>
      <w:r>
        <w:rPr>
          <w:rFonts w:hint="eastAsia"/>
        </w:rPr>
        <w:t>回傳</w:t>
      </w:r>
      <w:r>
        <w:rPr>
          <w:rFonts w:hint="eastAsia"/>
        </w:rPr>
        <w:t>-</w:t>
      </w:r>
      <w:r>
        <w:t>1</w:t>
      </w:r>
      <w:r w:rsidR="00150760">
        <w:rPr>
          <w:rFonts w:hint="eastAsia"/>
        </w:rPr>
        <w:t>，計算方式可參考下列連結</w:t>
      </w:r>
    </w:p>
    <w:p w14:paraId="4B53DFAC" w14:textId="77777777" w:rsidR="00FF668F" w:rsidRPr="00FF668F" w:rsidRDefault="00E50C13" w:rsidP="007102D2">
      <w:r>
        <w:rPr>
          <w:rFonts w:hint="eastAsia"/>
        </w:rPr>
        <w:t xml:space="preserve">Note: </w:t>
      </w:r>
      <w:r w:rsidR="00FF668F">
        <w:rPr>
          <w:rFonts w:hint="eastAsia"/>
        </w:rPr>
        <w:t>The returned value should be in signed integer format. If the result of Fib(N) overflows, you should return -2. If the value of N is outside the accepted range, you should return -1. Check the following link for more details of the calculation.</w:t>
      </w:r>
    </w:p>
    <w:p w14:paraId="6BB8A98A" w14:textId="77777777" w:rsidR="00EF0D43" w:rsidRDefault="00EF0D43" w:rsidP="007102D2">
      <w:pPr>
        <w:rPr>
          <w:rStyle w:val="af9"/>
        </w:rPr>
      </w:pPr>
      <w:r>
        <w:rPr>
          <w:rFonts w:hint="eastAsia"/>
        </w:rPr>
        <w:t>Reference</w:t>
      </w:r>
      <w:r>
        <w:t xml:space="preserve">: </w:t>
      </w:r>
      <w:hyperlink r:id="rId8" w:history="1">
        <w:r w:rsidRPr="00665FB1">
          <w:rPr>
            <w:rStyle w:val="af9"/>
          </w:rPr>
          <w:t>https://it.wikipedia.org/wiki/Successione_di_Fibonacci</w:t>
        </w:r>
      </w:hyperlink>
    </w:p>
    <w:p w14:paraId="29C8E698" w14:textId="77777777" w:rsidR="00FD3446" w:rsidRDefault="00FD3446" w:rsidP="007102D2">
      <w:pPr>
        <w:rPr>
          <w:rStyle w:val="af9"/>
        </w:rPr>
      </w:pPr>
    </w:p>
    <w:p w14:paraId="1B4310CA" w14:textId="77777777" w:rsidR="00FD3446" w:rsidRDefault="00FD3446" w:rsidP="007102D2"/>
    <w:p w14:paraId="264D0E18" w14:textId="77777777" w:rsidR="007E1577" w:rsidRDefault="007E1577" w:rsidP="007102D2">
      <w:pPr>
        <w:pStyle w:val="2"/>
        <w:ind w:left="807"/>
      </w:pPr>
      <w:r>
        <w:rPr>
          <w:rFonts w:hint="eastAsia"/>
        </w:rPr>
        <w:t xml:space="preserve">Bubble </w:t>
      </w:r>
      <w:r>
        <w:t>sort</w:t>
      </w:r>
    </w:p>
    <w:p w14:paraId="7522650A" w14:textId="77777777" w:rsidR="00696070" w:rsidRDefault="00696070" w:rsidP="007102D2">
      <w:r>
        <w:rPr>
          <w:rFonts w:hint="eastAsia"/>
        </w:rPr>
        <w:t>利用組合語言完成</w:t>
      </w:r>
      <w:r w:rsidR="00AF265E">
        <w:rPr>
          <w:rFonts w:hint="eastAsia"/>
        </w:rPr>
        <w:t>長度為</w:t>
      </w:r>
      <w:r w:rsidR="00AF265E">
        <w:rPr>
          <w:rFonts w:hint="eastAsia"/>
        </w:rPr>
        <w:t>8byte</w:t>
      </w:r>
      <w:r w:rsidR="00AF265E">
        <w:rPr>
          <w:rFonts w:hint="eastAsia"/>
        </w:rPr>
        <w:t>的</w:t>
      </w:r>
      <w:r w:rsidR="00AF265E">
        <w:rPr>
          <w:rFonts w:hint="eastAsia"/>
        </w:rPr>
        <w:t>8bit</w:t>
      </w:r>
      <w:r>
        <w:rPr>
          <w:rFonts w:hint="eastAsia"/>
        </w:rPr>
        <w:t>泡沫排序法</w:t>
      </w:r>
      <w:r w:rsidR="00452299">
        <w:rPr>
          <w:rFonts w:hint="eastAsia"/>
        </w:rPr>
        <w:t>。</w:t>
      </w:r>
    </w:p>
    <w:p w14:paraId="438B24EC" w14:textId="77777777" w:rsidR="00FF668F" w:rsidRDefault="00FF668F" w:rsidP="007102D2">
      <w:r>
        <w:rPr>
          <w:rFonts w:hint="eastAsia"/>
        </w:rPr>
        <w:t>Please implement the Bubble sort algorithm for the 8 byte</w:t>
      </w:r>
      <w:r w:rsidR="00E50C13">
        <w:rPr>
          <w:rFonts w:hint="eastAsia"/>
        </w:rPr>
        <w:t>s</w:t>
      </w:r>
      <w:r>
        <w:rPr>
          <w:rFonts w:hint="eastAsia"/>
        </w:rPr>
        <w:t xml:space="preserve"> data array with each element in 8bits by assembly.</w:t>
      </w:r>
    </w:p>
    <w:p w14:paraId="4C1447FA" w14:textId="77777777" w:rsidR="00E50C13" w:rsidRDefault="00452299" w:rsidP="007102D2">
      <w:r>
        <w:rPr>
          <w:rFonts w:hint="eastAsia"/>
        </w:rPr>
        <w:t>實</w:t>
      </w:r>
      <w:r w:rsidR="00AC09FD">
        <w:rPr>
          <w:rFonts w:hint="eastAsia"/>
        </w:rPr>
        <w:t>作要求：完成</w:t>
      </w:r>
      <w:r w:rsidR="00AC09FD">
        <w:rPr>
          <w:rFonts w:hint="eastAsia"/>
        </w:rPr>
        <w:t>do</w:t>
      </w:r>
      <w:r w:rsidR="00AC09FD">
        <w:t>_sort</w:t>
      </w:r>
      <w:r w:rsidR="00AC09FD">
        <w:rPr>
          <w:rFonts w:hint="eastAsia"/>
        </w:rPr>
        <w:t>函式，其中陣列起始</w:t>
      </w:r>
      <w:r w:rsidR="00221B90">
        <w:rPr>
          <w:rFonts w:hint="eastAsia"/>
        </w:rPr>
        <w:t>記憶體</w:t>
      </w:r>
      <w:r w:rsidR="00AC09FD">
        <w:rPr>
          <w:rFonts w:hint="eastAsia"/>
        </w:rPr>
        <w:t>位置作為</w:t>
      </w:r>
      <w:r w:rsidR="00221B90">
        <w:rPr>
          <w:rFonts w:hint="eastAsia"/>
        </w:rPr>
        <w:t>輸入參數</w:t>
      </w:r>
      <w:r w:rsidR="00221B90">
        <w:rPr>
          <w:rFonts w:hint="eastAsia"/>
        </w:rPr>
        <w:t>R</w:t>
      </w:r>
      <w:r w:rsidR="00221B90">
        <w:t>0</w:t>
      </w:r>
      <w:r w:rsidR="00331459">
        <w:rPr>
          <w:rFonts w:hint="eastAsia"/>
        </w:rPr>
        <w:t>，程式結束後需觀察</w:t>
      </w:r>
      <w:r w:rsidR="00331459">
        <w:rPr>
          <w:rFonts w:hint="eastAsia"/>
        </w:rPr>
        <w:t>arr1</w:t>
      </w:r>
      <w:r w:rsidR="00331459">
        <w:rPr>
          <w:rFonts w:hint="eastAsia"/>
        </w:rPr>
        <w:t>與</w:t>
      </w:r>
      <w:r w:rsidR="00331459">
        <w:rPr>
          <w:rFonts w:hint="eastAsia"/>
        </w:rPr>
        <w:t>arr2</w:t>
      </w:r>
      <w:r w:rsidR="00331459">
        <w:rPr>
          <w:rFonts w:hint="eastAsia"/>
        </w:rPr>
        <w:t>記憶體內容是否有排序完成。</w:t>
      </w:r>
    </w:p>
    <w:p w14:paraId="411A1E48" w14:textId="77777777" w:rsidR="00E50C13" w:rsidRPr="00E50C13" w:rsidRDefault="00E50C13" w:rsidP="007102D2">
      <w:r>
        <w:rPr>
          <w:rFonts w:hint="eastAsia"/>
        </w:rPr>
        <w:t>Implementation Requirement: Fill-in the do_sort function. The start address of the array is store in the R0 register. Observe the result of arr1 and arr2 in the memory viewer after calling the do_sort functions. The two arrays should be sorte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2299" w14:paraId="151CEC71" w14:textId="77777777" w:rsidTr="00452299">
        <w:tc>
          <w:tcPr>
            <w:tcW w:w="8296" w:type="dxa"/>
          </w:tcPr>
          <w:p w14:paraId="22088F8B" w14:textId="77777777" w:rsidR="00452299" w:rsidRDefault="00452299" w:rsidP="000D010D">
            <w:pPr>
              <w:pStyle w:val="Program"/>
            </w:pPr>
            <w:r>
              <w:rPr>
                <w:rFonts w:hint="eastAsia"/>
              </w:rPr>
              <w:lastRenderedPageBreak/>
              <w:t>.data</w:t>
            </w:r>
          </w:p>
          <w:p w14:paraId="3D7783BD" w14:textId="77777777" w:rsidR="00221B90" w:rsidRDefault="00221B90" w:rsidP="00221B90">
            <w:pPr>
              <w:pStyle w:val="Program"/>
              <w:ind w:firstLineChars="200" w:firstLine="400"/>
            </w:pPr>
            <w:r>
              <w:t xml:space="preserve">arr1: .byte </w:t>
            </w:r>
            <w:r w:rsidRPr="00452299">
              <w:t>0x19, 0x34, 0x14, 0x32, 0x52, 0x23, 0x61, 0x29</w:t>
            </w:r>
          </w:p>
          <w:p w14:paraId="2D05C500" w14:textId="77777777" w:rsidR="00221B90" w:rsidRPr="000D010D" w:rsidRDefault="00221B90" w:rsidP="00221B90">
            <w:pPr>
              <w:pStyle w:val="Program"/>
              <w:ind w:firstLineChars="200" w:firstLine="400"/>
            </w:pPr>
            <w:r>
              <w:t xml:space="preserve">arr2: .byte </w:t>
            </w:r>
            <w:r w:rsidRPr="00452299">
              <w:t>0x1</w:t>
            </w:r>
            <w:r>
              <w:t>8</w:t>
            </w:r>
            <w:r w:rsidRPr="00452299">
              <w:t>, 0x</w:t>
            </w:r>
            <w:r>
              <w:t>17</w:t>
            </w:r>
            <w:r w:rsidRPr="00452299">
              <w:t>, 0x</w:t>
            </w:r>
            <w:r>
              <w:t>33</w:t>
            </w:r>
            <w:r w:rsidRPr="00452299">
              <w:t>, 0x</w:t>
            </w:r>
            <w:r>
              <w:t>16</w:t>
            </w:r>
            <w:r w:rsidRPr="00452299">
              <w:t>, 0x</w:t>
            </w:r>
            <w:r>
              <w:t>FA</w:t>
            </w:r>
            <w:r w:rsidRPr="00452299">
              <w:t>, 0x</w:t>
            </w:r>
            <w:r>
              <w:t>20</w:t>
            </w:r>
            <w:r w:rsidRPr="00452299">
              <w:t>, 0x</w:t>
            </w:r>
            <w:r>
              <w:t>55</w:t>
            </w:r>
            <w:r w:rsidRPr="00452299">
              <w:t>, 0x</w:t>
            </w:r>
            <w:r>
              <w:t>AC</w:t>
            </w:r>
          </w:p>
          <w:p w14:paraId="51635496" w14:textId="77777777" w:rsidR="00452299" w:rsidRDefault="00452299" w:rsidP="000D010D">
            <w:pPr>
              <w:pStyle w:val="Program"/>
            </w:pPr>
            <w:r>
              <w:rPr>
                <w:rFonts w:hint="eastAsia"/>
              </w:rPr>
              <w:t>.text</w:t>
            </w:r>
          </w:p>
          <w:p w14:paraId="6AB0D22F" w14:textId="77777777" w:rsidR="004E731D" w:rsidRDefault="004E731D" w:rsidP="000D010D">
            <w:pPr>
              <w:pStyle w:val="Program"/>
            </w:pPr>
            <w:r>
              <w:t xml:space="preserve">    .global main</w:t>
            </w:r>
          </w:p>
          <w:p w14:paraId="1C7C5128" w14:textId="77777777" w:rsidR="000D010D" w:rsidRDefault="000D010D" w:rsidP="000D010D">
            <w:pPr>
              <w:pStyle w:val="Program"/>
            </w:pPr>
            <w:r>
              <w:t xml:space="preserve">do_sort: </w:t>
            </w:r>
          </w:p>
          <w:p w14:paraId="68423D93" w14:textId="77777777" w:rsidR="000D010D" w:rsidRDefault="000D010D" w:rsidP="000D010D">
            <w:pPr>
              <w:pStyle w:val="Program"/>
            </w:pPr>
            <w:r>
              <w:t xml:space="preserve">    //TODO</w:t>
            </w:r>
          </w:p>
          <w:p w14:paraId="50412CA2" w14:textId="77777777" w:rsidR="000D010D" w:rsidRDefault="000D010D" w:rsidP="000D010D">
            <w:pPr>
              <w:pStyle w:val="Program"/>
            </w:pPr>
            <w:r>
              <w:t xml:space="preserve">    bx lr</w:t>
            </w:r>
          </w:p>
          <w:p w14:paraId="6F5A22D5" w14:textId="77777777" w:rsidR="000D010D" w:rsidRDefault="000D010D" w:rsidP="000D010D">
            <w:pPr>
              <w:pStyle w:val="Program"/>
            </w:pPr>
            <w:r>
              <w:t>main:</w:t>
            </w:r>
          </w:p>
          <w:p w14:paraId="6FF7395E" w14:textId="77777777" w:rsidR="000D010D" w:rsidRDefault="000D010D" w:rsidP="000D010D">
            <w:pPr>
              <w:pStyle w:val="Program"/>
            </w:pPr>
            <w:r>
              <w:t xml:space="preserve">    ldr r0, =arr1</w:t>
            </w:r>
          </w:p>
          <w:p w14:paraId="7A60ABE1" w14:textId="77777777" w:rsidR="000D010D" w:rsidRDefault="000D010D" w:rsidP="000D010D">
            <w:pPr>
              <w:pStyle w:val="Program"/>
            </w:pPr>
            <w:r>
              <w:t xml:space="preserve">    bl do_sort</w:t>
            </w:r>
          </w:p>
          <w:p w14:paraId="69AEC3C2" w14:textId="77777777" w:rsidR="000D010D" w:rsidRDefault="000D010D" w:rsidP="000D010D">
            <w:pPr>
              <w:pStyle w:val="Program"/>
            </w:pPr>
            <w:r>
              <w:t xml:space="preserve">    ldr r0, =arr2</w:t>
            </w:r>
          </w:p>
          <w:p w14:paraId="7098CE67" w14:textId="77777777" w:rsidR="000D010D" w:rsidRDefault="000D010D" w:rsidP="000D010D">
            <w:pPr>
              <w:pStyle w:val="Program"/>
            </w:pPr>
            <w:r>
              <w:t xml:space="preserve">    bl do_sort</w:t>
            </w:r>
          </w:p>
          <w:p w14:paraId="313338F5" w14:textId="77777777" w:rsidR="004D7D55" w:rsidRDefault="004D7D55" w:rsidP="000D010D">
            <w:pPr>
              <w:pStyle w:val="Program"/>
            </w:pPr>
            <w:r>
              <w:t>L: b L</w:t>
            </w:r>
          </w:p>
        </w:tc>
      </w:tr>
    </w:tbl>
    <w:p w14:paraId="11A771F0" w14:textId="77777777" w:rsidR="00452299" w:rsidRPr="00452299" w:rsidRDefault="008F7DB9" w:rsidP="007102D2">
      <w:r>
        <w:rPr>
          <w:rFonts w:hint="eastAsia"/>
        </w:rPr>
        <w:t xml:space="preserve">Note: </w:t>
      </w:r>
      <w:r w:rsidR="007309EC">
        <w:rPr>
          <w:rFonts w:hint="eastAsia"/>
        </w:rPr>
        <w:t>注意</w:t>
      </w:r>
      <w:r>
        <w:rPr>
          <w:rFonts w:hint="eastAsia"/>
        </w:rPr>
        <w:t>記憶體存取需使用</w:t>
      </w:r>
      <w:r>
        <w:rPr>
          <w:rFonts w:hint="eastAsia"/>
        </w:rPr>
        <w:t>byte align</w:t>
      </w:r>
      <w:r w:rsidR="004D346D">
        <w:t>ment</w:t>
      </w:r>
      <w:r>
        <w:rPr>
          <w:rFonts w:hint="eastAsia"/>
        </w:rPr>
        <w:t>指令，例如：</w:t>
      </w:r>
      <w:r>
        <w:rPr>
          <w:rFonts w:hint="eastAsia"/>
        </w:rPr>
        <w:t>STRB, LDRB</w:t>
      </w:r>
    </w:p>
    <w:p w14:paraId="5FCAB138" w14:textId="77777777" w:rsidR="00B52D24" w:rsidRDefault="00E50C13" w:rsidP="007102D2">
      <w:r>
        <w:rPr>
          <w:rFonts w:hint="eastAsia"/>
        </w:rPr>
        <w:t>Note: The memory access may require the instructions that support byte-alignment, such as STRB, LDRB.</w:t>
      </w:r>
    </w:p>
    <w:p w14:paraId="7FBAFB71" w14:textId="77777777" w:rsidR="00CF5929" w:rsidRDefault="00CF5929" w:rsidP="007102D2"/>
    <w:p w14:paraId="76E7D85E" w14:textId="77777777" w:rsidR="00FD3446" w:rsidRDefault="00FD3446" w:rsidP="007102D2">
      <w:bookmarkStart w:id="0" w:name="_GoBack"/>
      <w:bookmarkEnd w:id="0"/>
    </w:p>
    <w:p w14:paraId="7EBB6276" w14:textId="40936D12" w:rsidR="009D1B64" w:rsidRDefault="0078799A" w:rsidP="007102D2">
      <w:pPr>
        <w:pStyle w:val="2"/>
        <w:ind w:left="807"/>
      </w:pPr>
      <w:r>
        <w:rPr>
          <w:rFonts w:hint="eastAsia"/>
        </w:rPr>
        <w:t>Monte-Carlo Method for Estimating Pi</w:t>
      </w:r>
      <w:r w:rsidR="008C23EF">
        <w:rPr>
          <w:rFonts w:hint="eastAsia"/>
        </w:rPr>
        <w:t xml:space="preserve"> with FPU and RNG</w:t>
      </w:r>
      <w:r w:rsidR="00B74EBC">
        <w:rPr>
          <w:rFonts w:hint="eastAsia"/>
        </w:rPr>
        <w:t xml:space="preserve"> </w:t>
      </w:r>
      <w:r w:rsidR="00B74EBC" w:rsidRPr="00B41B10">
        <w:rPr>
          <w:rFonts w:hint="eastAsia"/>
          <w:color w:val="FF0000"/>
        </w:rPr>
        <w:t>(</w:t>
      </w:r>
      <w:r w:rsidR="00B74EBC" w:rsidRPr="00B41B10">
        <w:rPr>
          <w:rFonts w:hint="eastAsia"/>
          <w:color w:val="FF0000"/>
        </w:rPr>
        <w:t>加分題</w:t>
      </w:r>
      <w:r w:rsidR="000B1A8A">
        <w:rPr>
          <w:color w:val="FF0000"/>
        </w:rPr>
        <w:t xml:space="preserve"> 10%</w:t>
      </w:r>
      <w:r w:rsidR="00B74EBC" w:rsidRPr="00B41B10">
        <w:rPr>
          <w:rFonts w:hint="eastAsia"/>
          <w:color w:val="FF0000"/>
        </w:rPr>
        <w:t xml:space="preserve">)(Optional </w:t>
      </w:r>
      <w:r w:rsidR="00E46A5D">
        <w:rPr>
          <w:color w:val="FF0000"/>
        </w:rPr>
        <w:t>p</w:t>
      </w:r>
      <w:r w:rsidR="00306F00">
        <w:rPr>
          <w:color w:val="FF0000"/>
        </w:rPr>
        <w:t xml:space="preserve">roblems </w:t>
      </w:r>
      <w:r w:rsidR="00B74EBC" w:rsidRPr="00B41B10">
        <w:rPr>
          <w:rFonts w:hint="eastAsia"/>
          <w:color w:val="FF0000"/>
        </w:rPr>
        <w:t>with additional</w:t>
      </w:r>
      <w:r w:rsidR="000B1A8A">
        <w:rPr>
          <w:rFonts w:hint="eastAsia"/>
          <w:color w:val="FF0000"/>
        </w:rPr>
        <w:t xml:space="preserve"> 10%</w:t>
      </w:r>
      <w:r w:rsidR="00B74EBC" w:rsidRPr="00B41B10">
        <w:rPr>
          <w:rFonts w:hint="eastAsia"/>
          <w:color w:val="FF0000"/>
        </w:rPr>
        <w:t xml:space="preserve"> score)</w:t>
      </w:r>
    </w:p>
    <w:p w14:paraId="4E05F2B2" w14:textId="3998B90D" w:rsidR="00B46191" w:rsidRDefault="00024A19" w:rsidP="007102D2">
      <w:r>
        <w:rPr>
          <w:rFonts w:hint="eastAsia"/>
        </w:rPr>
        <w:t>透過</w:t>
      </w:r>
      <w:r>
        <w:rPr>
          <w:rFonts w:hint="eastAsia"/>
        </w:rPr>
        <w:t>STM32L476</w:t>
      </w:r>
      <w:r w:rsidR="00214B79">
        <w:rPr>
          <w:rFonts w:hint="eastAsia"/>
        </w:rPr>
        <w:t>晶片</w:t>
      </w:r>
      <w:r>
        <w:rPr>
          <w:rFonts w:hint="eastAsia"/>
        </w:rPr>
        <w:t>上面的</w:t>
      </w:r>
      <w:r>
        <w:rPr>
          <w:rFonts w:hint="eastAsia"/>
        </w:rPr>
        <w:t>Random Number Generator</w:t>
      </w:r>
      <w:r w:rsidR="00214B79">
        <w:rPr>
          <w:rFonts w:hint="eastAsia"/>
        </w:rPr>
        <w:t>硬體</w:t>
      </w:r>
      <w:r>
        <w:rPr>
          <w:rFonts w:hint="eastAsia"/>
        </w:rPr>
        <w:t>來產生亂數，並</w:t>
      </w:r>
      <w:r w:rsidR="00ED3B09">
        <w:rPr>
          <w:rFonts w:hint="eastAsia"/>
        </w:rPr>
        <w:t>結合</w:t>
      </w:r>
      <w:r w:rsidR="00ED3B09">
        <w:rPr>
          <w:rFonts w:hint="eastAsia"/>
        </w:rPr>
        <w:t>FPU</w:t>
      </w:r>
      <w:r w:rsidR="00ED3B09">
        <w:rPr>
          <w:rFonts w:hint="eastAsia"/>
        </w:rPr>
        <w:t>使用</w:t>
      </w:r>
      <w:r>
        <w:rPr>
          <w:rFonts w:hint="eastAsia"/>
        </w:rPr>
        <w:t>進一步估算</w:t>
      </w:r>
      <w:r>
        <w:rPr>
          <w:rFonts w:hint="eastAsia"/>
        </w:rPr>
        <w:t>Pi</w:t>
      </w:r>
      <w:r>
        <w:rPr>
          <w:rFonts w:hint="eastAsia"/>
        </w:rPr>
        <w:t>的值</w:t>
      </w:r>
    </w:p>
    <w:p w14:paraId="4C5FF98C" w14:textId="0ADBD948" w:rsidR="00ED3B09" w:rsidRDefault="00ED3B09" w:rsidP="007102D2">
      <w:r>
        <w:rPr>
          <w:rFonts w:hint="eastAsia"/>
        </w:rPr>
        <w:t>Using the Random Number Generator hardware on STM32L476 to generate numbers for estimating the value of Pi by using the FPU.</w:t>
      </w:r>
    </w:p>
    <w:p w14:paraId="6591E92A" w14:textId="3F04E828" w:rsidR="00C97D0C" w:rsidRPr="00ED3B09" w:rsidRDefault="001E3170" w:rsidP="007102D2">
      <w:pPr>
        <w:rPr>
          <w:b/>
        </w:rPr>
      </w:pPr>
      <w:r>
        <w:rPr>
          <w:rFonts w:hint="eastAsia"/>
        </w:rPr>
        <w:tab/>
      </w:r>
      <w:r w:rsidRPr="001E3170">
        <w:rPr>
          <w:rFonts w:hint="eastAsia"/>
          <w:b/>
        </w:rPr>
        <w:t>3.</w:t>
      </w:r>
      <w:r w:rsidRPr="00ED3B09">
        <w:rPr>
          <w:rFonts w:hint="eastAsia"/>
          <w:b/>
        </w:rPr>
        <w:t xml:space="preserve">4.1 </w:t>
      </w:r>
      <w:r w:rsidR="00024A19" w:rsidRPr="00ED3B09">
        <w:rPr>
          <w:rFonts w:hint="eastAsia"/>
          <w:b/>
        </w:rPr>
        <w:t>Enabling</w:t>
      </w:r>
      <w:r w:rsidRPr="00ED3B09">
        <w:rPr>
          <w:rFonts w:hint="eastAsia"/>
          <w:b/>
        </w:rPr>
        <w:t xml:space="preserve"> FPU</w:t>
      </w:r>
      <w:r w:rsidR="00856A5F">
        <w:rPr>
          <w:rFonts w:hint="eastAsia"/>
          <w:b/>
        </w:rPr>
        <w:t xml:space="preserve"> (Floating P</w:t>
      </w:r>
      <w:r w:rsidR="001634CD" w:rsidRPr="00ED3B09">
        <w:rPr>
          <w:rFonts w:hint="eastAsia"/>
          <w:b/>
        </w:rPr>
        <w:t>oint Unit)</w:t>
      </w:r>
      <w:r w:rsidR="00AB0C3C" w:rsidRPr="00ED3B09">
        <w:rPr>
          <w:rFonts w:hint="eastAsia"/>
          <w:b/>
        </w:rPr>
        <w:t xml:space="preserve"> and Floating Point Manipulation</w:t>
      </w:r>
    </w:p>
    <w:p w14:paraId="579E35B3" w14:textId="2FAB1A1F" w:rsidR="0012561B" w:rsidRDefault="001634CD" w:rsidP="007102D2">
      <w:r>
        <w:rPr>
          <w:rFonts w:hint="eastAsia"/>
        </w:rPr>
        <w:tab/>
      </w:r>
      <w:r>
        <w:rPr>
          <w:rFonts w:hint="eastAsia"/>
        </w:rPr>
        <w:t>請參考</w:t>
      </w:r>
      <w:r w:rsidRPr="001634CD">
        <w:t>M4 programming manual</w:t>
      </w:r>
      <w:r w:rsidR="00772A92">
        <w:rPr>
          <w:rFonts w:hint="eastAsia"/>
        </w:rPr>
        <w:t>.pdf</w:t>
      </w:r>
      <w:r>
        <w:rPr>
          <w:rFonts w:hint="eastAsia"/>
        </w:rPr>
        <w:t xml:space="preserve"> </w:t>
      </w:r>
      <w:r>
        <w:rPr>
          <w:rFonts w:hint="eastAsia"/>
        </w:rPr>
        <w:t>來開啟</w:t>
      </w:r>
      <w:r>
        <w:rPr>
          <w:rFonts w:hint="eastAsia"/>
        </w:rPr>
        <w:t>FPU</w:t>
      </w:r>
      <w:r>
        <w:rPr>
          <w:rFonts w:hint="eastAsia"/>
        </w:rPr>
        <w:t>計算功能</w:t>
      </w:r>
      <w:r w:rsidR="00ED3B09">
        <w:rPr>
          <w:rFonts w:hint="eastAsia"/>
        </w:rPr>
        <w:t>，並進行下列運算</w:t>
      </w:r>
    </w:p>
    <w:p w14:paraId="7497E5B0" w14:textId="6615E533" w:rsidR="0012561B" w:rsidRDefault="001634CD" w:rsidP="00ED3B09">
      <w:pPr>
        <w:ind w:leftChars="200" w:left="480"/>
      </w:pPr>
      <w:r>
        <w:rPr>
          <w:rFonts w:hint="eastAsia"/>
        </w:rPr>
        <w:t>Please check the M4 programming manual to enable the functionality of FPU</w:t>
      </w:r>
      <w:r w:rsidR="00ED3B09">
        <w:rPr>
          <w:rFonts w:hint="eastAsia"/>
        </w:rPr>
        <w:t xml:space="preserve"> and do the following calculation.</w:t>
      </w:r>
    </w:p>
    <w:tbl>
      <w:tblPr>
        <w:tblStyle w:val="afe"/>
        <w:tblW w:w="8243" w:type="dxa"/>
        <w:tblInd w:w="393" w:type="dxa"/>
        <w:tblLook w:val="04A0" w:firstRow="1" w:lastRow="0" w:firstColumn="1" w:lastColumn="0" w:noHBand="0" w:noVBand="1"/>
      </w:tblPr>
      <w:tblGrid>
        <w:gridCol w:w="8243"/>
      </w:tblGrid>
      <w:tr w:rsidR="00707555" w14:paraId="3FA7EE3D" w14:textId="77777777" w:rsidTr="00707555">
        <w:trPr>
          <w:trHeight w:val="884"/>
        </w:trPr>
        <w:tc>
          <w:tcPr>
            <w:tcW w:w="8243" w:type="dxa"/>
          </w:tcPr>
          <w:p w14:paraId="28D476EA" w14:textId="77777777" w:rsidR="0012561B" w:rsidRDefault="0012561B" w:rsidP="0012561B">
            <w:pPr>
              <w:pStyle w:val="Program"/>
            </w:pPr>
            <w:r>
              <w:tab/>
              <w:t>.syntax unified</w:t>
            </w:r>
          </w:p>
          <w:p w14:paraId="79E2AC4C" w14:textId="77777777" w:rsidR="0012561B" w:rsidRDefault="0012561B" w:rsidP="0012561B">
            <w:pPr>
              <w:pStyle w:val="Program"/>
            </w:pPr>
            <w:r>
              <w:tab/>
              <w:t>.cpu cortex-m4</w:t>
            </w:r>
          </w:p>
          <w:p w14:paraId="07F8CFC8" w14:textId="77777777" w:rsidR="0012561B" w:rsidRDefault="0012561B" w:rsidP="0012561B">
            <w:pPr>
              <w:pStyle w:val="Program"/>
            </w:pPr>
            <w:r>
              <w:tab/>
              <w:t>.thumb</w:t>
            </w:r>
          </w:p>
          <w:p w14:paraId="6F47DBFC" w14:textId="77777777" w:rsidR="0012561B" w:rsidRDefault="0012561B" w:rsidP="0012561B">
            <w:pPr>
              <w:pStyle w:val="Program"/>
            </w:pPr>
            <w:r>
              <w:t>.data</w:t>
            </w:r>
          </w:p>
          <w:p w14:paraId="32CF3275" w14:textId="77777777" w:rsidR="0012561B" w:rsidRDefault="0012561B" w:rsidP="0012561B">
            <w:pPr>
              <w:pStyle w:val="Program"/>
            </w:pPr>
            <w:r>
              <w:tab/>
              <w:t>x: .float 0.123</w:t>
            </w:r>
          </w:p>
          <w:p w14:paraId="51CF7929" w14:textId="77777777" w:rsidR="0012561B" w:rsidRDefault="0012561B" w:rsidP="0012561B">
            <w:pPr>
              <w:pStyle w:val="Program"/>
            </w:pPr>
            <w:r>
              <w:tab/>
              <w:t>y: .float 0.456</w:t>
            </w:r>
          </w:p>
          <w:p w14:paraId="1F67FEC0" w14:textId="77777777" w:rsidR="0012561B" w:rsidRDefault="0012561B" w:rsidP="0012561B">
            <w:pPr>
              <w:pStyle w:val="Program"/>
            </w:pPr>
            <w:r>
              <w:tab/>
              <w:t>z: .word 20</w:t>
            </w:r>
          </w:p>
          <w:p w14:paraId="73A4D1F4" w14:textId="77777777" w:rsidR="0012561B" w:rsidRDefault="0012561B" w:rsidP="0012561B">
            <w:pPr>
              <w:pStyle w:val="Program"/>
            </w:pPr>
            <w:r>
              <w:t>.text</w:t>
            </w:r>
          </w:p>
          <w:p w14:paraId="1517856A" w14:textId="77777777" w:rsidR="0012561B" w:rsidRDefault="0012561B" w:rsidP="0012561B">
            <w:pPr>
              <w:pStyle w:val="Program"/>
            </w:pPr>
            <w:r>
              <w:tab/>
              <w:t>.global main</w:t>
            </w:r>
          </w:p>
          <w:p w14:paraId="4265EC14" w14:textId="77777777" w:rsidR="0012561B" w:rsidRDefault="0012561B" w:rsidP="0012561B">
            <w:pPr>
              <w:pStyle w:val="Program"/>
            </w:pPr>
          </w:p>
          <w:p w14:paraId="5098EC4F" w14:textId="7D42825B" w:rsidR="0012561B" w:rsidRDefault="0012561B" w:rsidP="0012561B">
            <w:pPr>
              <w:pStyle w:val="Program"/>
            </w:pPr>
            <w:r>
              <w:t>enable_fpu:</w:t>
            </w:r>
          </w:p>
          <w:p w14:paraId="7B8FE653" w14:textId="53EC593C" w:rsidR="0012561B" w:rsidRPr="0012561B" w:rsidRDefault="0012561B" w:rsidP="0012561B">
            <w:pPr>
              <w:pStyle w:val="Program"/>
            </w:pPr>
            <w:r>
              <w:rPr>
                <w:rFonts w:hint="eastAsia"/>
                <w:color w:val="FF0000"/>
              </w:rPr>
              <w:t xml:space="preserve">  </w:t>
            </w:r>
            <w:r w:rsidRPr="0012561B">
              <w:rPr>
                <w:rFonts w:hint="eastAsia"/>
                <w:color w:val="FF0000"/>
              </w:rPr>
              <w:t>//</w:t>
            </w:r>
            <w:r w:rsidR="0029452B">
              <w:rPr>
                <w:rFonts w:hint="eastAsia"/>
                <w:color w:val="FF0000"/>
              </w:rPr>
              <w:t>Your code start from here</w:t>
            </w:r>
          </w:p>
          <w:p w14:paraId="15AE7B87" w14:textId="77777777" w:rsidR="0012561B" w:rsidRDefault="0012561B" w:rsidP="0012561B">
            <w:pPr>
              <w:pStyle w:val="Program"/>
            </w:pPr>
          </w:p>
          <w:p w14:paraId="61C5A1F0" w14:textId="77777777" w:rsidR="0012561B" w:rsidRDefault="0012561B" w:rsidP="0012561B">
            <w:pPr>
              <w:pStyle w:val="Program"/>
            </w:pPr>
            <w:r>
              <w:tab/>
              <w:t>bx lr</w:t>
            </w:r>
          </w:p>
          <w:p w14:paraId="25C7E38F" w14:textId="77777777" w:rsidR="00AB0C3C" w:rsidRDefault="00AB0C3C" w:rsidP="0012561B">
            <w:pPr>
              <w:pStyle w:val="Program"/>
            </w:pPr>
          </w:p>
          <w:p w14:paraId="75E2615B" w14:textId="77777777" w:rsidR="0012561B" w:rsidRDefault="0012561B" w:rsidP="0012561B">
            <w:pPr>
              <w:pStyle w:val="Program"/>
            </w:pPr>
            <w:r>
              <w:t>main:</w:t>
            </w:r>
          </w:p>
          <w:p w14:paraId="08BDD2DA" w14:textId="77777777" w:rsidR="0012561B" w:rsidRDefault="0012561B" w:rsidP="0012561B">
            <w:pPr>
              <w:pStyle w:val="Program"/>
            </w:pPr>
            <w:r>
              <w:tab/>
              <w:t>bl enable_fpu</w:t>
            </w:r>
          </w:p>
          <w:p w14:paraId="754EB328" w14:textId="77777777" w:rsidR="0012561B" w:rsidRDefault="0012561B" w:rsidP="0012561B">
            <w:pPr>
              <w:pStyle w:val="Program"/>
            </w:pPr>
            <w:r>
              <w:tab/>
              <w:t>ldr r0,=x</w:t>
            </w:r>
          </w:p>
          <w:p w14:paraId="673C0E0C" w14:textId="77777777" w:rsidR="0012561B" w:rsidRDefault="0012561B" w:rsidP="0012561B">
            <w:pPr>
              <w:pStyle w:val="Program"/>
            </w:pPr>
            <w:r>
              <w:tab/>
              <w:t>vldr.f32 s0,[r0]</w:t>
            </w:r>
          </w:p>
          <w:p w14:paraId="05F3E0C4" w14:textId="77777777" w:rsidR="0012561B" w:rsidRDefault="0012561B" w:rsidP="0012561B">
            <w:pPr>
              <w:pStyle w:val="Program"/>
            </w:pPr>
            <w:r>
              <w:lastRenderedPageBreak/>
              <w:tab/>
              <w:t>ldr r0,=y</w:t>
            </w:r>
          </w:p>
          <w:p w14:paraId="78028316" w14:textId="77777777" w:rsidR="0012561B" w:rsidRDefault="0012561B" w:rsidP="0012561B">
            <w:pPr>
              <w:pStyle w:val="Program"/>
            </w:pPr>
            <w:r>
              <w:tab/>
              <w:t>vldr s1,[r0]</w:t>
            </w:r>
          </w:p>
          <w:p w14:paraId="136BD290" w14:textId="77777777" w:rsidR="0012561B" w:rsidRDefault="0012561B" w:rsidP="0012561B">
            <w:pPr>
              <w:pStyle w:val="Program"/>
            </w:pPr>
            <w:r>
              <w:tab/>
              <w:t>vadd.f32 s2,s0,s1</w:t>
            </w:r>
          </w:p>
          <w:p w14:paraId="423AA38E" w14:textId="77777777" w:rsidR="0029452B" w:rsidRDefault="0012561B" w:rsidP="0012561B">
            <w:pPr>
              <w:pStyle w:val="Program"/>
              <w:rPr>
                <w:color w:val="FF0000"/>
              </w:rPr>
            </w:pPr>
            <w:r>
              <w:tab/>
            </w:r>
            <w:r w:rsidRPr="0012561B">
              <w:rPr>
                <w:color w:val="FF0000"/>
              </w:rPr>
              <w:t>//</w:t>
            </w:r>
            <w:r w:rsidR="0029452B">
              <w:rPr>
                <w:rFonts w:hint="eastAsia"/>
                <w:color w:val="FF0000"/>
              </w:rPr>
              <w:t xml:space="preserve"> Your code start from here</w:t>
            </w:r>
          </w:p>
          <w:p w14:paraId="2D169874" w14:textId="5EA15F51" w:rsidR="0012561B" w:rsidRPr="00ED3B09" w:rsidRDefault="0012561B" w:rsidP="0012561B">
            <w:pPr>
              <w:pStyle w:val="Program"/>
              <w:rPr>
                <w:b/>
                <w:color w:val="FF0000"/>
              </w:rPr>
            </w:pPr>
            <w:r>
              <w:tab/>
            </w:r>
            <w:r w:rsidRPr="00ED3B09">
              <w:rPr>
                <w:b/>
                <w:color w:val="FF0000"/>
              </w:rPr>
              <w:t>//Calculate the following values using FPU instructions</w:t>
            </w:r>
          </w:p>
          <w:p w14:paraId="56E374CE" w14:textId="77777777" w:rsidR="0012561B" w:rsidRPr="00ED3B09" w:rsidRDefault="0012561B" w:rsidP="0012561B">
            <w:pPr>
              <w:pStyle w:val="Program"/>
              <w:rPr>
                <w:b/>
                <w:color w:val="FF0000"/>
              </w:rPr>
            </w:pPr>
            <w:r w:rsidRPr="00ED3B09">
              <w:rPr>
                <w:b/>
                <w:color w:val="FF0000"/>
              </w:rPr>
              <w:tab/>
              <w:t>//and show the register result in your report</w:t>
            </w:r>
          </w:p>
          <w:p w14:paraId="6F04D46E" w14:textId="77777777" w:rsidR="0012561B" w:rsidRPr="0012561B" w:rsidRDefault="0012561B" w:rsidP="0012561B">
            <w:pPr>
              <w:pStyle w:val="Program"/>
              <w:rPr>
                <w:color w:val="FF0000"/>
              </w:rPr>
            </w:pPr>
          </w:p>
          <w:p w14:paraId="275678BF" w14:textId="6287B984" w:rsidR="0012561B" w:rsidRP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 xml:space="preserve">// </w:t>
            </w:r>
            <w:r w:rsidR="00AB0C3C">
              <w:rPr>
                <w:rFonts w:hint="eastAsia"/>
                <w:color w:val="FF0000"/>
              </w:rPr>
              <w:t>s2=</w:t>
            </w:r>
            <w:r w:rsidRPr="0012561B">
              <w:rPr>
                <w:color w:val="FF0000"/>
              </w:rPr>
              <w:t>x-y</w:t>
            </w:r>
            <w:r w:rsidR="00AB0C3C">
              <w:rPr>
                <w:rFonts w:hint="eastAsia"/>
                <w:color w:val="FF0000"/>
              </w:rPr>
              <w:t xml:space="preserve"> </w:t>
            </w:r>
          </w:p>
          <w:p w14:paraId="3B6309BC" w14:textId="0BE4F8F7" w:rsidR="0012561B" w:rsidRP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 xml:space="preserve">// </w:t>
            </w:r>
            <w:r w:rsidR="00AB0C3C">
              <w:rPr>
                <w:rFonts w:hint="eastAsia"/>
                <w:color w:val="FF0000"/>
              </w:rPr>
              <w:t>s2=</w:t>
            </w:r>
            <w:r w:rsidRPr="0012561B">
              <w:rPr>
                <w:color w:val="FF0000"/>
              </w:rPr>
              <w:t>x*y</w:t>
            </w:r>
          </w:p>
          <w:p w14:paraId="61793CAC" w14:textId="6A2FC071" w:rsid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 xml:space="preserve">// </w:t>
            </w:r>
            <w:r w:rsidR="00AB0C3C">
              <w:rPr>
                <w:rFonts w:hint="eastAsia"/>
                <w:color w:val="FF0000"/>
              </w:rPr>
              <w:t>s2=</w:t>
            </w:r>
            <w:r w:rsidRPr="0012561B">
              <w:rPr>
                <w:color w:val="FF0000"/>
              </w:rPr>
              <w:t>x/y</w:t>
            </w:r>
          </w:p>
          <w:p w14:paraId="57DBBCC1" w14:textId="77777777" w:rsidR="00AB0C3C" w:rsidRPr="0012561B" w:rsidRDefault="00AB0C3C" w:rsidP="0012561B">
            <w:pPr>
              <w:pStyle w:val="Program"/>
              <w:rPr>
                <w:color w:val="FF0000"/>
              </w:rPr>
            </w:pPr>
          </w:p>
          <w:p w14:paraId="0319885A" w14:textId="76F7D8E0" w:rsidR="0012561B" w:rsidRP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>/</w:t>
            </w:r>
            <w:r w:rsidR="00AB0C3C">
              <w:rPr>
                <w:rFonts w:hint="eastAsia"/>
                <w:color w:val="FF0000"/>
              </w:rPr>
              <w:t>/</w:t>
            </w:r>
            <w:r w:rsidRPr="0012561B">
              <w:rPr>
                <w:color w:val="FF0000"/>
              </w:rPr>
              <w:t xml:space="preserve"> load z into r0,</w:t>
            </w:r>
          </w:p>
          <w:p w14:paraId="05908D76" w14:textId="6EE1648F" w:rsidR="0012561B" w:rsidRPr="0012561B" w:rsidRDefault="00AB0C3C" w:rsidP="0012561B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ab/>
            </w:r>
            <w:r>
              <w:rPr>
                <w:rFonts w:hint="eastAsia"/>
                <w:color w:val="FF0000"/>
              </w:rPr>
              <w:t>//</w:t>
            </w:r>
            <w:r>
              <w:rPr>
                <w:color w:val="FF0000"/>
              </w:rPr>
              <w:t xml:space="preserve"> copy z from r0 to s2</w:t>
            </w:r>
            <w:r w:rsidR="0012561B" w:rsidRPr="0012561B">
              <w:rPr>
                <w:color w:val="FF0000"/>
              </w:rPr>
              <w:t>,</w:t>
            </w:r>
          </w:p>
          <w:p w14:paraId="158F9428" w14:textId="2A04E03D" w:rsidR="0012561B" w:rsidRPr="0012561B" w:rsidRDefault="00AB0C3C" w:rsidP="0012561B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ab/>
              <w:t>//</w:t>
            </w:r>
            <w:r w:rsidR="0012561B" w:rsidRPr="0012561B">
              <w:rPr>
                <w:color w:val="FF0000"/>
              </w:rPr>
              <w:t xml:space="preserve"> convert z from U32 t</w:t>
            </w:r>
            <w:r>
              <w:rPr>
                <w:color w:val="FF0000"/>
              </w:rPr>
              <w:t>o float representation F32 in s2</w:t>
            </w:r>
          </w:p>
          <w:p w14:paraId="4033740D" w14:textId="2F2B56C1" w:rsidR="0012561B" w:rsidRPr="0012561B" w:rsidRDefault="00AB0C3C" w:rsidP="0012561B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ab/>
              <w:t>//</w:t>
            </w:r>
            <w:r w:rsidR="0012561B" w:rsidRPr="0012561B">
              <w:rPr>
                <w:color w:val="FF0000"/>
              </w:rPr>
              <w:t xml:space="preserve"> calculate </w:t>
            </w:r>
            <w:r w:rsidR="00ED3B09">
              <w:rPr>
                <w:rFonts w:hint="eastAsia"/>
                <w:color w:val="FF0000"/>
              </w:rPr>
              <w:t>s3=</w:t>
            </w:r>
            <w:r w:rsidR="0012561B" w:rsidRPr="0012561B">
              <w:rPr>
                <w:color w:val="FF0000"/>
              </w:rPr>
              <w:t>z+x+y</w:t>
            </w:r>
          </w:p>
          <w:p w14:paraId="1CBDFD37" w14:textId="06F75240" w:rsidR="00600844" w:rsidRDefault="00B23582" w:rsidP="0012561B">
            <w:pPr>
              <w:pStyle w:val="Program"/>
            </w:pPr>
            <w:r>
              <w:rPr>
                <w:rFonts w:hint="eastAsia"/>
              </w:rPr>
              <w:t>L: b L</w:t>
            </w:r>
          </w:p>
        </w:tc>
      </w:tr>
    </w:tbl>
    <w:p w14:paraId="3C475E2E" w14:textId="6B1430F5" w:rsidR="00F93EF0" w:rsidRDefault="00AB0C3C" w:rsidP="007102D2">
      <w:r>
        <w:rPr>
          <w:rFonts w:hint="eastAsia"/>
        </w:rPr>
        <w:lastRenderedPageBreak/>
        <w:tab/>
      </w:r>
      <w:r w:rsidR="007102D2">
        <w:rPr>
          <w:rFonts w:hint="eastAsia"/>
        </w:rPr>
        <w:tab/>
      </w:r>
      <w:r w:rsidRPr="007102D2">
        <w:t xml:space="preserve">Q3.4.1.1: </w:t>
      </w:r>
      <w:r w:rsidRPr="007102D2">
        <w:t>如果</w:t>
      </w:r>
      <w:r w:rsidRPr="007102D2">
        <w:t>enable_fpu</w:t>
      </w:r>
      <w:r w:rsidRPr="007102D2">
        <w:t>留空，程式會停在哪裡？為什麼？</w:t>
      </w:r>
    </w:p>
    <w:p w14:paraId="22BB4613" w14:textId="34B2BAF5" w:rsidR="007102D2" w:rsidRPr="007102D2" w:rsidRDefault="007102D2" w:rsidP="007102D2">
      <w:pPr>
        <w:ind w:leftChars="400" w:left="960"/>
      </w:pPr>
      <w:r>
        <w:t>I</w:t>
      </w:r>
      <w:r>
        <w:rPr>
          <w:rFonts w:hint="eastAsia"/>
        </w:rPr>
        <w:t>f the enable_fpu function is empty in the above code, where will the program stop at and why?</w:t>
      </w:r>
    </w:p>
    <w:p w14:paraId="0FF36946" w14:textId="23A9A073" w:rsidR="007102D2" w:rsidRDefault="007102D2" w:rsidP="00A4324F">
      <w:pPr>
        <w:ind w:leftChars="400" w:left="960"/>
      </w:pPr>
      <w:r w:rsidRPr="007102D2">
        <w:t xml:space="preserve">Q3.4.1.2: </w:t>
      </w:r>
      <w:r w:rsidRPr="007102D2">
        <w:t>為什麼需要將</w:t>
      </w:r>
      <w:r w:rsidRPr="007102D2">
        <w:t>U32</w:t>
      </w:r>
      <w:r w:rsidRPr="007102D2">
        <w:t>轉成</w:t>
      </w:r>
      <w:r w:rsidRPr="007102D2">
        <w:t>F32</w:t>
      </w:r>
      <w:r w:rsidRPr="007102D2">
        <w:t>格式</w:t>
      </w:r>
      <w:r>
        <w:rPr>
          <w:rFonts w:hint="eastAsia"/>
        </w:rPr>
        <w:t>再相加</w:t>
      </w:r>
      <w:r w:rsidRPr="007102D2">
        <w:t>？</w:t>
      </w:r>
      <w:r w:rsidR="00A4324F">
        <w:rPr>
          <w:rFonts w:hint="eastAsia"/>
        </w:rPr>
        <w:t>如果想直接</w:t>
      </w:r>
      <w:r w:rsidR="00A4324F">
        <w:rPr>
          <w:rFonts w:hint="eastAsia"/>
        </w:rPr>
        <w:t xml:space="preserve">load </w:t>
      </w:r>
      <w:r w:rsidR="00A4324F">
        <w:rPr>
          <w:rFonts w:hint="eastAsia"/>
        </w:rPr>
        <w:t>一個值代表</w:t>
      </w:r>
      <w:r w:rsidR="00A4324F">
        <w:rPr>
          <w:rFonts w:hint="eastAsia"/>
        </w:rPr>
        <w:t>20</w:t>
      </w:r>
      <w:r w:rsidR="00A4324F">
        <w:rPr>
          <w:rFonts w:hint="eastAsia"/>
        </w:rPr>
        <w:t>到</w:t>
      </w:r>
      <w:r w:rsidR="00A4324F">
        <w:rPr>
          <w:rFonts w:hint="eastAsia"/>
        </w:rPr>
        <w:t>s2</w:t>
      </w:r>
      <w:r w:rsidR="00A4324F">
        <w:rPr>
          <w:rFonts w:hint="eastAsia"/>
        </w:rPr>
        <w:t>中不需轉換就能運算，應該將</w:t>
      </w:r>
      <w:r w:rsidR="00A4324F">
        <w:rPr>
          <w:rFonts w:hint="eastAsia"/>
        </w:rPr>
        <w:t>z</w:t>
      </w:r>
      <w:r w:rsidR="00A4324F">
        <w:rPr>
          <w:rFonts w:hint="eastAsia"/>
        </w:rPr>
        <w:t>修改成多少才能得到相同答案？</w:t>
      </w:r>
    </w:p>
    <w:p w14:paraId="6A05C418" w14:textId="2E82E6AC" w:rsidR="007102D2" w:rsidRPr="007102D2" w:rsidRDefault="007102D2" w:rsidP="00A4324F">
      <w:pPr>
        <w:ind w:leftChars="400" w:left="960"/>
      </w:pPr>
      <w:r>
        <w:rPr>
          <w:rFonts w:hint="eastAsia"/>
        </w:rPr>
        <w:t>Why do we need to convert the U32 to F32 format before the addition?</w:t>
      </w:r>
      <w:r w:rsidR="00A4324F">
        <w:rPr>
          <w:rFonts w:hint="eastAsia"/>
        </w:rPr>
        <w:t xml:space="preserve"> If we want to directly load a value represents 20 for calculation without further format conversion, what value should </w:t>
      </w:r>
      <w:r w:rsidR="00D96C91">
        <w:t>we</w:t>
      </w:r>
      <w:r w:rsidR="00D96C91">
        <w:rPr>
          <w:rFonts w:hint="eastAsia"/>
        </w:rPr>
        <w:t xml:space="preserve"> modify to z</w:t>
      </w:r>
      <w:r w:rsidR="00A4324F">
        <w:rPr>
          <w:rFonts w:hint="eastAsia"/>
        </w:rPr>
        <w:t xml:space="preserve"> </w:t>
      </w:r>
      <w:r w:rsidR="001850ED">
        <w:t>i</w:t>
      </w:r>
      <w:r w:rsidR="00A4324F">
        <w:rPr>
          <w:rFonts w:hint="eastAsia"/>
        </w:rPr>
        <w:t xml:space="preserve">n order to get the same answer?  </w:t>
      </w:r>
    </w:p>
    <w:p w14:paraId="31A8B349" w14:textId="4A4A4C57" w:rsidR="00415649" w:rsidRPr="00ED3B09" w:rsidRDefault="00AB0C3C" w:rsidP="00ED3B09">
      <w:pPr>
        <w:rPr>
          <w:b/>
        </w:rPr>
      </w:pPr>
      <w:r>
        <w:rPr>
          <w:rFonts w:hint="eastAsia"/>
        </w:rPr>
        <w:tab/>
      </w:r>
      <w:r w:rsidRPr="00ED3B09">
        <w:rPr>
          <w:rFonts w:hint="eastAsia"/>
          <w:b/>
        </w:rPr>
        <w:t>3.4.2</w:t>
      </w:r>
      <w:r w:rsidR="0078799A" w:rsidRPr="00ED3B09">
        <w:rPr>
          <w:rFonts w:hint="eastAsia"/>
          <w:b/>
        </w:rPr>
        <w:t xml:space="preserve"> Random Number Generator</w:t>
      </w:r>
    </w:p>
    <w:p w14:paraId="1F5F85AA" w14:textId="42A6C713" w:rsidR="00ED3B09" w:rsidRDefault="00ED3B09" w:rsidP="00ED3B09"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開啟</w:t>
      </w:r>
      <w:r>
        <w:rPr>
          <w:rFonts w:hint="eastAsia"/>
        </w:rPr>
        <w:t>RNG</w:t>
      </w:r>
      <w:r>
        <w:rPr>
          <w:rFonts w:hint="eastAsia"/>
        </w:rPr>
        <w:t>功能，產生一組</w:t>
      </w:r>
      <w:r>
        <w:rPr>
          <w:rFonts w:hint="eastAsia"/>
        </w:rPr>
        <w:t>(x,y)</w:t>
      </w:r>
      <w:r>
        <w:rPr>
          <w:rFonts w:hint="eastAsia"/>
        </w:rPr>
        <w:t>點在單位平面裡</w:t>
      </w:r>
      <w:r>
        <w:rPr>
          <w:rFonts w:hint="eastAsia"/>
        </w:rPr>
        <w:t>.</w:t>
      </w:r>
    </w:p>
    <w:p w14:paraId="65CBA4E7" w14:textId="6A034CAC" w:rsidR="00ED3B09" w:rsidRDefault="00ED3B09" w:rsidP="00ED3B09">
      <w:r>
        <w:rPr>
          <w:rFonts w:hint="eastAsia"/>
        </w:rPr>
        <w:tab/>
      </w:r>
      <w:r>
        <w:rPr>
          <w:rFonts w:hint="eastAsia"/>
        </w:rPr>
        <w:tab/>
        <w:t>Enable the functionality of RNG and generate a sample point in the unit area.</w:t>
      </w:r>
    </w:p>
    <w:tbl>
      <w:tblPr>
        <w:tblStyle w:val="afe"/>
        <w:tblW w:w="0" w:type="auto"/>
        <w:tblInd w:w="240" w:type="dxa"/>
        <w:tblLook w:val="04A0" w:firstRow="1" w:lastRow="0" w:firstColumn="1" w:lastColumn="0" w:noHBand="0" w:noVBand="1"/>
      </w:tblPr>
      <w:tblGrid>
        <w:gridCol w:w="8056"/>
      </w:tblGrid>
      <w:tr w:rsidR="00415649" w14:paraId="29AE0EEF" w14:textId="77777777" w:rsidTr="00415649">
        <w:tc>
          <w:tcPr>
            <w:tcW w:w="8296" w:type="dxa"/>
          </w:tcPr>
          <w:p w14:paraId="617E5312" w14:textId="77777777" w:rsidR="00415649" w:rsidRDefault="00415649" w:rsidP="00415649">
            <w:pPr>
              <w:pStyle w:val="Program"/>
            </w:pPr>
            <w:r>
              <w:tab/>
              <w:t>.syntax unified</w:t>
            </w:r>
          </w:p>
          <w:p w14:paraId="4645C031" w14:textId="77777777" w:rsidR="00415649" w:rsidRDefault="00415649" w:rsidP="00415649">
            <w:pPr>
              <w:pStyle w:val="Program"/>
            </w:pPr>
            <w:r>
              <w:tab/>
              <w:t>.cpu cortex-m4</w:t>
            </w:r>
          </w:p>
          <w:p w14:paraId="7CEAEBCB" w14:textId="77777777" w:rsidR="00415649" w:rsidRDefault="00415649" w:rsidP="00415649">
            <w:pPr>
              <w:pStyle w:val="Program"/>
            </w:pPr>
            <w:r>
              <w:tab/>
              <w:t>.thumb</w:t>
            </w:r>
          </w:p>
          <w:p w14:paraId="5B64BC56" w14:textId="77777777" w:rsidR="00415649" w:rsidRDefault="00415649" w:rsidP="00415649">
            <w:pPr>
              <w:pStyle w:val="Program"/>
            </w:pPr>
            <w:r>
              <w:t>.text</w:t>
            </w:r>
          </w:p>
          <w:p w14:paraId="429A172B" w14:textId="77777777" w:rsidR="00415649" w:rsidRDefault="00415649" w:rsidP="00415649">
            <w:pPr>
              <w:pStyle w:val="Program"/>
            </w:pPr>
            <w:r>
              <w:tab/>
              <w:t>.global main</w:t>
            </w:r>
          </w:p>
          <w:p w14:paraId="2C77A3FD" w14:textId="77777777" w:rsidR="00415649" w:rsidRDefault="00415649" w:rsidP="00415649">
            <w:pPr>
              <w:pStyle w:val="Program"/>
            </w:pPr>
            <w:r>
              <w:tab/>
              <w:t>.equ RCC_BASE,0x40021000</w:t>
            </w:r>
          </w:p>
          <w:p w14:paraId="04DAF2D0" w14:textId="77777777" w:rsidR="00415649" w:rsidRDefault="00415649" w:rsidP="00415649">
            <w:pPr>
              <w:pStyle w:val="Program"/>
            </w:pPr>
            <w:r>
              <w:tab/>
              <w:t>.equ RCC_CR,0x0</w:t>
            </w:r>
          </w:p>
          <w:p w14:paraId="5EA1B721" w14:textId="77777777" w:rsidR="00415649" w:rsidRDefault="00415649" w:rsidP="00415649">
            <w:pPr>
              <w:pStyle w:val="Program"/>
            </w:pPr>
            <w:r>
              <w:tab/>
              <w:t>.equ RCC_CFGR,0x08</w:t>
            </w:r>
          </w:p>
          <w:p w14:paraId="7CFB5536" w14:textId="77777777" w:rsidR="00415649" w:rsidRDefault="00415649" w:rsidP="00415649">
            <w:pPr>
              <w:pStyle w:val="Program"/>
            </w:pPr>
            <w:r>
              <w:tab/>
              <w:t>.equ RCC_PLLCFGR,0x0c</w:t>
            </w:r>
          </w:p>
          <w:p w14:paraId="5100EBDB" w14:textId="77777777" w:rsidR="00415649" w:rsidRDefault="00415649" w:rsidP="00415649">
            <w:pPr>
              <w:pStyle w:val="Program"/>
            </w:pPr>
            <w:r>
              <w:tab/>
              <w:t>.equ RCC_CCIPR,0x88</w:t>
            </w:r>
          </w:p>
          <w:p w14:paraId="2B65187C" w14:textId="77777777" w:rsidR="00415649" w:rsidRDefault="00415649" w:rsidP="00415649">
            <w:pPr>
              <w:pStyle w:val="Program"/>
            </w:pPr>
            <w:r>
              <w:tab/>
              <w:t>.equ RCC_AHB2ENR,0x4C</w:t>
            </w:r>
          </w:p>
          <w:p w14:paraId="60692469" w14:textId="77777777" w:rsidR="00415649" w:rsidRDefault="00415649" w:rsidP="00415649">
            <w:pPr>
              <w:pStyle w:val="Program"/>
            </w:pPr>
            <w:r>
              <w:tab/>
              <w:t>.equ RNG_CLK_EN,18</w:t>
            </w:r>
          </w:p>
          <w:p w14:paraId="3CA6C868" w14:textId="77777777" w:rsidR="00415649" w:rsidRDefault="00415649" w:rsidP="00415649">
            <w:pPr>
              <w:pStyle w:val="Program"/>
            </w:pPr>
          </w:p>
          <w:p w14:paraId="656305B6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// Register address for RNG (Random Number Generator)</w:t>
            </w:r>
          </w:p>
          <w:p w14:paraId="22DEFF58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.equ RNG_BASE,0x50060800 //RNG BASE Address</w:t>
            </w:r>
          </w:p>
          <w:p w14:paraId="5FF69FD8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.equ RNG_CR_OFFSET,0x00 //RNG Control Register</w:t>
            </w:r>
          </w:p>
          <w:p w14:paraId="135F093F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.equ RNGEN,2 // RNG_CR bit 2</w:t>
            </w:r>
          </w:p>
          <w:p w14:paraId="3FF27F51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</w:p>
          <w:p w14:paraId="550B2090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.equ RNG_SR_OFFSET,0x04 //RNG Status Register</w:t>
            </w:r>
          </w:p>
          <w:p w14:paraId="26ED21DC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.equ DRDY,0 // RNG_SR bit 0</w:t>
            </w:r>
          </w:p>
          <w:p w14:paraId="7238BDD3" w14:textId="77777777" w:rsidR="0041564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.equ RNG_DR_OFFSET,0x08 //RNG Data Register (Generated random number!)</w:t>
            </w:r>
          </w:p>
          <w:p w14:paraId="07BFE94F" w14:textId="5042CCF8" w:rsidR="00C654E3" w:rsidRPr="00C654E3" w:rsidRDefault="00C654E3" w:rsidP="00C654E3">
            <w:pPr>
              <w:pStyle w:val="Program"/>
              <w:rPr>
                <w:color w:val="FF0000"/>
              </w:rPr>
            </w:pPr>
            <w:r w:rsidRPr="00C654E3">
              <w:rPr>
                <w:color w:val="FF0000"/>
              </w:rPr>
              <w:lastRenderedPageBreak/>
              <w:tab/>
              <w:t>//Data Settings</w:t>
            </w:r>
            <w:r>
              <w:rPr>
                <w:rFonts w:hint="eastAsia"/>
                <w:color w:val="FF0000"/>
              </w:rPr>
              <w:t xml:space="preserve"> for 3.4.4</w:t>
            </w:r>
          </w:p>
          <w:p w14:paraId="6001FE8E" w14:textId="68663851" w:rsidR="00C654E3" w:rsidRPr="00ED3B09" w:rsidRDefault="00C654E3" w:rsidP="00C654E3">
            <w:pPr>
              <w:pStyle w:val="Program"/>
              <w:rPr>
                <w:color w:val="FF0000"/>
              </w:rPr>
            </w:pPr>
            <w:r w:rsidRPr="00C654E3">
              <w:rPr>
                <w:color w:val="FF0000"/>
              </w:rPr>
              <w:tab/>
              <w:t>.equ SAMPLE,1000000</w:t>
            </w:r>
          </w:p>
          <w:p w14:paraId="05D73DBE" w14:textId="77777777" w:rsidR="00415649" w:rsidRDefault="00415649" w:rsidP="00415649">
            <w:pPr>
              <w:pStyle w:val="Program"/>
            </w:pPr>
          </w:p>
          <w:p w14:paraId="63C76F81" w14:textId="77777777" w:rsidR="00415649" w:rsidRDefault="00415649" w:rsidP="00415649">
            <w:pPr>
              <w:pStyle w:val="Program"/>
            </w:pPr>
            <w:r>
              <w:t>set_flag:</w:t>
            </w:r>
          </w:p>
          <w:p w14:paraId="750D82AC" w14:textId="77777777" w:rsidR="00415649" w:rsidRDefault="00415649" w:rsidP="00415649">
            <w:pPr>
              <w:pStyle w:val="Program"/>
            </w:pPr>
            <w:r>
              <w:tab/>
              <w:t>ldr r2,[r0,r1]</w:t>
            </w:r>
          </w:p>
          <w:p w14:paraId="225B0662" w14:textId="77777777" w:rsidR="00415649" w:rsidRDefault="00415649" w:rsidP="00415649">
            <w:pPr>
              <w:pStyle w:val="Program"/>
            </w:pPr>
            <w:r>
              <w:tab/>
              <w:t>orr r2,r2,r3</w:t>
            </w:r>
          </w:p>
          <w:p w14:paraId="1910A7DC" w14:textId="77777777" w:rsidR="00415649" w:rsidRDefault="00415649" w:rsidP="00415649">
            <w:pPr>
              <w:pStyle w:val="Program"/>
            </w:pPr>
            <w:r>
              <w:tab/>
              <w:t>str r2,[r0,r1]</w:t>
            </w:r>
          </w:p>
          <w:p w14:paraId="2F0456A0" w14:textId="77777777" w:rsidR="00415649" w:rsidRDefault="00415649" w:rsidP="00415649">
            <w:pPr>
              <w:pStyle w:val="Program"/>
            </w:pPr>
            <w:r>
              <w:tab/>
              <w:t>bx lr</w:t>
            </w:r>
          </w:p>
          <w:p w14:paraId="547BF856" w14:textId="77777777" w:rsidR="00415649" w:rsidRDefault="00415649" w:rsidP="00415649">
            <w:pPr>
              <w:pStyle w:val="Program"/>
            </w:pPr>
          </w:p>
          <w:p w14:paraId="32F2EEA2" w14:textId="77777777" w:rsidR="00415649" w:rsidRDefault="00415649" w:rsidP="00415649">
            <w:pPr>
              <w:pStyle w:val="Program"/>
            </w:pPr>
            <w:r>
              <w:t>enable_fpu:</w:t>
            </w:r>
          </w:p>
          <w:p w14:paraId="2CB98C34" w14:textId="77777777" w:rsidR="00415649" w:rsidRDefault="00415649" w:rsidP="00415649">
            <w:pPr>
              <w:pStyle w:val="Program"/>
            </w:pPr>
            <w:r>
              <w:tab/>
            </w:r>
            <w:r w:rsidRPr="00415649">
              <w:rPr>
                <w:color w:val="FF0000"/>
              </w:rPr>
              <w:t>//Your code in 3.4.1</w:t>
            </w:r>
          </w:p>
          <w:p w14:paraId="5AFE7A0E" w14:textId="2709F150" w:rsidR="00415649" w:rsidRDefault="00415649" w:rsidP="00415649">
            <w:pPr>
              <w:pStyle w:val="Program"/>
            </w:pPr>
            <w:r>
              <w:tab/>
            </w:r>
          </w:p>
          <w:p w14:paraId="6F9D576E" w14:textId="77777777" w:rsidR="00415649" w:rsidRDefault="00415649" w:rsidP="00415649">
            <w:pPr>
              <w:pStyle w:val="Program"/>
            </w:pPr>
            <w:r>
              <w:tab/>
              <w:t>bx lr</w:t>
            </w:r>
          </w:p>
          <w:p w14:paraId="023009D5" w14:textId="77777777" w:rsidR="00415649" w:rsidRDefault="00415649" w:rsidP="00415649">
            <w:pPr>
              <w:pStyle w:val="Program"/>
            </w:pPr>
          </w:p>
          <w:p w14:paraId="07F5CF07" w14:textId="77777777" w:rsidR="00415649" w:rsidRDefault="00415649" w:rsidP="00415649">
            <w:pPr>
              <w:pStyle w:val="Program"/>
            </w:pPr>
            <w:r>
              <w:t>enable_rng:</w:t>
            </w:r>
          </w:p>
          <w:p w14:paraId="7C13FE2F" w14:textId="77777777" w:rsidR="00415649" w:rsidRPr="00415649" w:rsidRDefault="00415649" w:rsidP="00415649">
            <w:pPr>
              <w:pStyle w:val="Program"/>
              <w:rPr>
                <w:color w:val="FF0000"/>
              </w:rPr>
            </w:pPr>
            <w:r>
              <w:tab/>
            </w:r>
            <w:r w:rsidRPr="00415649">
              <w:rPr>
                <w:color w:val="FF0000"/>
              </w:rPr>
              <w:t>//Your code start from here</w:t>
            </w:r>
          </w:p>
          <w:p w14:paraId="260B3C37" w14:textId="77777777" w:rsidR="00415649" w:rsidRPr="00415649" w:rsidRDefault="00415649" w:rsidP="00415649">
            <w:pPr>
              <w:pStyle w:val="Program"/>
              <w:rPr>
                <w:color w:val="FF0000"/>
              </w:rPr>
            </w:pPr>
            <w:r w:rsidRPr="00415649">
              <w:rPr>
                <w:color w:val="FF0000"/>
              </w:rPr>
              <w:tab/>
              <w:t>//Set the RNGEN bit to 1</w:t>
            </w:r>
          </w:p>
          <w:p w14:paraId="1FA0BB76" w14:textId="5D1223D2" w:rsidR="00415649" w:rsidRDefault="00415649" w:rsidP="00415649">
            <w:pPr>
              <w:pStyle w:val="Program"/>
            </w:pPr>
            <w:r>
              <w:tab/>
            </w:r>
          </w:p>
          <w:p w14:paraId="74445C81" w14:textId="77777777" w:rsidR="00415649" w:rsidRDefault="00415649" w:rsidP="00415649">
            <w:pPr>
              <w:pStyle w:val="Program"/>
            </w:pPr>
            <w:r>
              <w:tab/>
              <w:t>bx lr</w:t>
            </w:r>
          </w:p>
          <w:p w14:paraId="7D9DC6DE" w14:textId="77777777" w:rsidR="00415649" w:rsidRDefault="00415649" w:rsidP="00415649">
            <w:pPr>
              <w:pStyle w:val="Program"/>
            </w:pPr>
          </w:p>
          <w:p w14:paraId="28E340F0" w14:textId="77777777" w:rsidR="00415649" w:rsidRDefault="00415649" w:rsidP="00415649">
            <w:pPr>
              <w:pStyle w:val="Program"/>
            </w:pPr>
            <w:r>
              <w:t>get_rand:</w:t>
            </w:r>
          </w:p>
          <w:p w14:paraId="313F0EA1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>
              <w:tab/>
            </w:r>
            <w:r w:rsidRPr="00ED3B09">
              <w:rPr>
                <w:color w:val="FF0000"/>
              </w:rPr>
              <w:t>//Your code start from here</w:t>
            </w:r>
          </w:p>
          <w:p w14:paraId="5B210F5A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//read RNG_SR</w:t>
            </w:r>
          </w:p>
          <w:p w14:paraId="1E56D9DF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//check DRDY bit, wait until to 1</w:t>
            </w:r>
          </w:p>
          <w:p w14:paraId="04F10241" w14:textId="2750D0DD" w:rsidR="00415649" w:rsidRDefault="00415649" w:rsidP="00415649">
            <w:pPr>
              <w:pStyle w:val="Program"/>
            </w:pPr>
            <w:r w:rsidRPr="00ED3B09">
              <w:rPr>
                <w:color w:val="FF0000"/>
              </w:rPr>
              <w:tab/>
              <w:t xml:space="preserve">//read RNG_DR for random number and store </w:t>
            </w:r>
            <w:r w:rsidR="002D6FB4">
              <w:rPr>
                <w:color w:val="FF0000"/>
              </w:rPr>
              <w:t>in</w:t>
            </w:r>
            <w:r w:rsidRPr="00ED3B09">
              <w:rPr>
                <w:color w:val="FF0000"/>
              </w:rPr>
              <w:t>to a register for later us</w:t>
            </w:r>
            <w:r w:rsidR="00113BD4">
              <w:rPr>
                <w:color w:val="FF0000"/>
              </w:rPr>
              <w:t>age</w:t>
            </w:r>
          </w:p>
          <w:p w14:paraId="1AE81E71" w14:textId="7BB9BF61" w:rsidR="00415649" w:rsidRDefault="00415649" w:rsidP="00ED3B09">
            <w:pPr>
              <w:pStyle w:val="Program"/>
            </w:pPr>
          </w:p>
          <w:p w14:paraId="55E4A84C" w14:textId="77777777" w:rsidR="00415649" w:rsidRDefault="00415649" w:rsidP="00415649">
            <w:pPr>
              <w:pStyle w:val="Program"/>
            </w:pPr>
            <w:r>
              <w:tab/>
              <w:t>bx lr</w:t>
            </w:r>
          </w:p>
          <w:p w14:paraId="1FEFF9A1" w14:textId="77777777" w:rsidR="00ED3B09" w:rsidRDefault="00ED3B09" w:rsidP="00415649">
            <w:pPr>
              <w:pStyle w:val="Program"/>
            </w:pPr>
          </w:p>
          <w:p w14:paraId="40193DE2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main:</w:t>
            </w:r>
          </w:p>
          <w:p w14:paraId="2367CB83" w14:textId="77777777" w:rsidR="00415649" w:rsidRDefault="00415649" w:rsidP="00415649">
            <w:pPr>
              <w:pStyle w:val="Program"/>
            </w:pPr>
            <w:r>
              <w:t>//RCC Settings</w:t>
            </w:r>
          </w:p>
          <w:p w14:paraId="5FF73435" w14:textId="77777777" w:rsidR="00415649" w:rsidRDefault="00415649" w:rsidP="00415649">
            <w:pPr>
              <w:pStyle w:val="Program"/>
            </w:pPr>
            <w:r>
              <w:tab/>
              <w:t>ldr r0,=RCC_BASE</w:t>
            </w:r>
          </w:p>
          <w:p w14:paraId="299ACA5E" w14:textId="77777777" w:rsidR="00415649" w:rsidRDefault="00415649" w:rsidP="00415649">
            <w:pPr>
              <w:pStyle w:val="Program"/>
            </w:pPr>
            <w:r>
              <w:tab/>
              <w:t>ldr r1,=RCC_CR</w:t>
            </w:r>
          </w:p>
          <w:p w14:paraId="32524E51" w14:textId="77777777" w:rsidR="00415649" w:rsidRDefault="00415649" w:rsidP="00415649">
            <w:pPr>
              <w:pStyle w:val="Program"/>
            </w:pPr>
            <w:r>
              <w:tab/>
              <w:t>ldr r3,=#(1&lt;&lt;8) //HSION</w:t>
            </w:r>
          </w:p>
          <w:p w14:paraId="1A934EEC" w14:textId="77777777" w:rsidR="00415649" w:rsidRDefault="00415649" w:rsidP="00415649">
            <w:pPr>
              <w:pStyle w:val="Program"/>
            </w:pPr>
            <w:r>
              <w:tab/>
              <w:t>bl set_flag</w:t>
            </w:r>
          </w:p>
          <w:p w14:paraId="204770E1" w14:textId="77777777" w:rsidR="00415649" w:rsidRDefault="00415649" w:rsidP="00415649">
            <w:pPr>
              <w:pStyle w:val="Program"/>
            </w:pPr>
            <w:r>
              <w:tab/>
              <w:t>ldr r1,=RCC_CFGR</w:t>
            </w:r>
          </w:p>
          <w:p w14:paraId="6FC2239A" w14:textId="77777777" w:rsidR="00415649" w:rsidRDefault="00415649" w:rsidP="00415649">
            <w:pPr>
              <w:pStyle w:val="Program"/>
            </w:pPr>
            <w:r>
              <w:tab/>
              <w:t>ldr r3,=#(3&lt;&lt;24) //HSI16 selected</w:t>
            </w:r>
          </w:p>
          <w:p w14:paraId="05DCD02C" w14:textId="77777777" w:rsidR="00415649" w:rsidRDefault="00415649" w:rsidP="00415649">
            <w:pPr>
              <w:pStyle w:val="Program"/>
            </w:pPr>
            <w:r>
              <w:tab/>
              <w:t>bl set_flag</w:t>
            </w:r>
          </w:p>
          <w:p w14:paraId="032AD9F7" w14:textId="77777777" w:rsidR="00415649" w:rsidRDefault="00415649" w:rsidP="00415649">
            <w:pPr>
              <w:pStyle w:val="Program"/>
            </w:pPr>
            <w:r>
              <w:tab/>
              <w:t>ldr r1,=RCC_PLLCFGR</w:t>
            </w:r>
          </w:p>
          <w:p w14:paraId="1DF89221" w14:textId="77777777" w:rsidR="00415649" w:rsidRDefault="00415649" w:rsidP="00415649">
            <w:pPr>
              <w:pStyle w:val="Program"/>
            </w:pPr>
            <w:r>
              <w:tab/>
              <w:t>ldr r3,=#(1&lt;&lt;24|1&lt;&lt;20|1&lt;&lt;16|10&lt;&lt;8|2&lt;&lt;0)</w:t>
            </w:r>
          </w:p>
          <w:p w14:paraId="640AB4B6" w14:textId="77777777" w:rsidR="00415649" w:rsidRDefault="00415649" w:rsidP="00415649">
            <w:pPr>
              <w:pStyle w:val="Program"/>
            </w:pPr>
            <w:r>
              <w:tab/>
              <w:t>bl set_flag</w:t>
            </w:r>
          </w:p>
          <w:p w14:paraId="09C387DB" w14:textId="77777777" w:rsidR="00415649" w:rsidRDefault="00415649" w:rsidP="00415649">
            <w:pPr>
              <w:pStyle w:val="Program"/>
            </w:pPr>
            <w:r>
              <w:tab/>
              <w:t>ldr r1,=RCC_CCIPR</w:t>
            </w:r>
          </w:p>
          <w:p w14:paraId="2D3F98F4" w14:textId="77777777" w:rsidR="00415649" w:rsidRDefault="00415649" w:rsidP="00415649">
            <w:pPr>
              <w:pStyle w:val="Program"/>
            </w:pPr>
            <w:r>
              <w:tab/>
              <w:t>ldr r3,=#(2&lt;&lt;26)</w:t>
            </w:r>
          </w:p>
          <w:p w14:paraId="7BDB8B8C" w14:textId="77777777" w:rsidR="00415649" w:rsidRDefault="00415649" w:rsidP="00415649">
            <w:pPr>
              <w:pStyle w:val="Program"/>
            </w:pPr>
            <w:r>
              <w:tab/>
              <w:t>bl set_flag</w:t>
            </w:r>
          </w:p>
          <w:p w14:paraId="308581EE" w14:textId="77777777" w:rsidR="00415649" w:rsidRDefault="00415649" w:rsidP="00415649">
            <w:pPr>
              <w:pStyle w:val="Program"/>
            </w:pPr>
            <w:r>
              <w:tab/>
              <w:t>ldr r1,=RCC_AHB2ENR</w:t>
            </w:r>
          </w:p>
          <w:p w14:paraId="0CD65BE9" w14:textId="77777777" w:rsidR="00415649" w:rsidRDefault="00415649" w:rsidP="00415649">
            <w:pPr>
              <w:pStyle w:val="Program"/>
            </w:pPr>
            <w:r>
              <w:tab/>
              <w:t>ldr r3,=#(1&lt;&lt;RNG_CLK_EN)</w:t>
            </w:r>
          </w:p>
          <w:p w14:paraId="1690A1F5" w14:textId="77777777" w:rsidR="00415649" w:rsidRDefault="00415649" w:rsidP="00415649">
            <w:pPr>
              <w:pStyle w:val="Program"/>
            </w:pPr>
            <w:r>
              <w:tab/>
              <w:t>bl set_flag</w:t>
            </w:r>
          </w:p>
          <w:p w14:paraId="45A20334" w14:textId="77777777" w:rsidR="00415649" w:rsidRDefault="00415649" w:rsidP="00415649">
            <w:pPr>
              <w:pStyle w:val="Program"/>
            </w:pPr>
            <w:r>
              <w:tab/>
              <w:t>ldr r1,=RCC_CR</w:t>
            </w:r>
          </w:p>
          <w:p w14:paraId="7361BB81" w14:textId="77777777" w:rsidR="00415649" w:rsidRDefault="00415649" w:rsidP="00415649">
            <w:pPr>
              <w:pStyle w:val="Program"/>
            </w:pPr>
            <w:r>
              <w:tab/>
              <w:t>ldr r3,=#(1&lt;&lt;24) //PLLON</w:t>
            </w:r>
          </w:p>
          <w:p w14:paraId="076326FF" w14:textId="77777777" w:rsidR="00415649" w:rsidRDefault="00415649" w:rsidP="00415649">
            <w:pPr>
              <w:pStyle w:val="Program"/>
            </w:pPr>
            <w:r>
              <w:tab/>
              <w:t>bl set_flag</w:t>
            </w:r>
          </w:p>
          <w:p w14:paraId="01DBC41B" w14:textId="77777777" w:rsidR="00415649" w:rsidRDefault="00415649" w:rsidP="00415649">
            <w:pPr>
              <w:pStyle w:val="Program"/>
            </w:pPr>
            <w:r>
              <w:t>chk_PLLON:</w:t>
            </w:r>
          </w:p>
          <w:p w14:paraId="66FEED83" w14:textId="77777777" w:rsidR="00415649" w:rsidRDefault="00415649" w:rsidP="00415649">
            <w:pPr>
              <w:pStyle w:val="Program"/>
            </w:pPr>
            <w:r>
              <w:tab/>
              <w:t>ldr r2,[r0,r1]</w:t>
            </w:r>
          </w:p>
          <w:p w14:paraId="5CEAB326" w14:textId="77777777" w:rsidR="00415649" w:rsidRDefault="00415649" w:rsidP="00415649">
            <w:pPr>
              <w:pStyle w:val="Program"/>
            </w:pPr>
            <w:r>
              <w:tab/>
              <w:t>ands r2,r2,#(1&lt;&lt;25)</w:t>
            </w:r>
          </w:p>
          <w:p w14:paraId="32E7B39D" w14:textId="77777777" w:rsidR="00415649" w:rsidRDefault="00415649" w:rsidP="00415649">
            <w:pPr>
              <w:pStyle w:val="Program"/>
            </w:pPr>
            <w:r>
              <w:tab/>
              <w:t>beq chk_PLLON</w:t>
            </w:r>
          </w:p>
          <w:p w14:paraId="7DE25CB5" w14:textId="77777777" w:rsidR="00415649" w:rsidRDefault="00415649" w:rsidP="00415649">
            <w:pPr>
              <w:pStyle w:val="Program"/>
            </w:pPr>
          </w:p>
          <w:p w14:paraId="700B8150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//Your code start from here</w:t>
            </w:r>
          </w:p>
          <w:p w14:paraId="046CDA1E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//Enable FPU,RNG</w:t>
            </w:r>
          </w:p>
          <w:p w14:paraId="5EF874B5" w14:textId="77777777" w:rsidR="0041564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//Generate 2 random U32 number x,y</w:t>
            </w:r>
          </w:p>
          <w:p w14:paraId="6A5660FB" w14:textId="3F2D78B1" w:rsidR="00AC4248" w:rsidRPr="00ED3B09" w:rsidRDefault="00AC4248" w:rsidP="00415649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>//Map x,y in unit range [0,1]</w:t>
            </w:r>
            <w:r w:rsidR="00E331EB">
              <w:rPr>
                <w:color w:val="FF0000"/>
              </w:rPr>
              <w:t xml:space="preserve"> using FPU</w:t>
            </w:r>
          </w:p>
          <w:p w14:paraId="7CA22C5A" w14:textId="2701C2AB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//Calcul</w:t>
            </w:r>
            <w:r w:rsidR="00E331EB">
              <w:rPr>
                <w:color w:val="FF0000"/>
              </w:rPr>
              <w:t>a</w:t>
            </w:r>
            <w:r w:rsidRPr="00ED3B09">
              <w:rPr>
                <w:color w:val="FF0000"/>
              </w:rPr>
              <w:t>te the z=</w:t>
            </w:r>
            <w:r w:rsidR="00B746DB">
              <w:rPr>
                <w:color w:val="FF0000"/>
              </w:rPr>
              <w:t>sqrt(</w:t>
            </w:r>
            <w:r w:rsidRPr="00ED3B09">
              <w:rPr>
                <w:color w:val="FF0000"/>
              </w:rPr>
              <w:t>x^2+y^2</w:t>
            </w:r>
            <w:r w:rsidR="00B746DB">
              <w:rPr>
                <w:color w:val="FF0000"/>
              </w:rPr>
              <w:t>)</w:t>
            </w:r>
            <w:r w:rsidRPr="00ED3B09">
              <w:rPr>
                <w:color w:val="FF0000"/>
              </w:rPr>
              <w:t xml:space="preserve"> using FPU</w:t>
            </w:r>
          </w:p>
          <w:p w14:paraId="32AE7F40" w14:textId="6B547FB5" w:rsidR="00EC6BBE" w:rsidRDefault="00AC4248" w:rsidP="00415649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lastRenderedPageBreak/>
              <w:t>//</w:t>
            </w:r>
            <w:r>
              <w:rPr>
                <w:rFonts w:hint="eastAsia"/>
                <w:color w:val="FF0000"/>
              </w:rPr>
              <w:t>S</w:t>
            </w:r>
            <w:r w:rsidR="00ED3B09">
              <w:rPr>
                <w:rFonts w:hint="eastAsia"/>
                <w:color w:val="FF0000"/>
              </w:rPr>
              <w:t>how the result</w:t>
            </w:r>
            <w:r>
              <w:rPr>
                <w:color w:val="FF0000"/>
              </w:rPr>
              <w:t xml:space="preserve"> of z</w:t>
            </w:r>
            <w:r w:rsidR="00ED3B09">
              <w:rPr>
                <w:rFonts w:hint="eastAsia"/>
                <w:color w:val="FF0000"/>
              </w:rPr>
              <w:t xml:space="preserve"> in your report</w:t>
            </w:r>
          </w:p>
          <w:p w14:paraId="10766930" w14:textId="3BCD42D6" w:rsidR="00415649" w:rsidRDefault="00415649" w:rsidP="00415649">
            <w:pPr>
              <w:pStyle w:val="Program"/>
            </w:pPr>
            <w:r>
              <w:t xml:space="preserve">L: </w:t>
            </w:r>
            <w:r>
              <w:tab/>
              <w:t>b L</w:t>
            </w:r>
          </w:p>
        </w:tc>
      </w:tr>
    </w:tbl>
    <w:p w14:paraId="1CBEAA4A" w14:textId="4D49C921" w:rsidR="00AB0C3C" w:rsidRDefault="00ED3B09" w:rsidP="007102D2">
      <w:r>
        <w:rPr>
          <w:rFonts w:hint="eastAsia"/>
        </w:rPr>
        <w:lastRenderedPageBreak/>
        <w:tab/>
      </w:r>
      <w:r>
        <w:rPr>
          <w:rFonts w:hint="eastAsia"/>
        </w:rPr>
        <w:tab/>
        <w:t xml:space="preserve"> </w:t>
      </w:r>
    </w:p>
    <w:p w14:paraId="132FF859" w14:textId="27EF6211" w:rsidR="00ED3B09" w:rsidRDefault="00287931" w:rsidP="00ED3B09">
      <w:pPr>
        <w:rPr>
          <w:b/>
        </w:rPr>
      </w:pPr>
      <w:r>
        <w:rPr>
          <w:rFonts w:hint="eastAsia"/>
          <w:b/>
        </w:rPr>
        <w:tab/>
        <w:t>3.4.3</w:t>
      </w:r>
      <w:r w:rsidR="008B1BD5" w:rsidRPr="00ED3B09">
        <w:rPr>
          <w:rFonts w:hint="eastAsia"/>
          <w:b/>
        </w:rPr>
        <w:t xml:space="preserve"> Estimation of Pi</w:t>
      </w:r>
    </w:p>
    <w:p w14:paraId="5332D606" w14:textId="2654C55C" w:rsidR="00C654E3" w:rsidRPr="008C23EF" w:rsidRDefault="008C23EF" w:rsidP="00C654E3">
      <w:r>
        <w:rPr>
          <w:rFonts w:hint="eastAsia"/>
          <w:b/>
        </w:rPr>
        <w:tab/>
      </w:r>
      <w:r>
        <w:rPr>
          <w:rFonts w:hint="eastAsia"/>
          <w:b/>
        </w:rPr>
        <w:tab/>
      </w:r>
      <w:r w:rsidRPr="008C23EF">
        <w:rPr>
          <w:rFonts w:hint="eastAsia"/>
        </w:rPr>
        <w:t>使用</w:t>
      </w:r>
      <w:r w:rsidRPr="008C23EF">
        <w:rPr>
          <w:rFonts w:hint="eastAsia"/>
        </w:rPr>
        <w:t>Monte Carlo Method</w:t>
      </w:r>
      <w:r w:rsidRPr="008C23EF">
        <w:rPr>
          <w:rFonts w:hint="eastAsia"/>
        </w:rPr>
        <w:t>來估算</w:t>
      </w:r>
      <w:r w:rsidRPr="008C23EF">
        <w:rPr>
          <w:rFonts w:hint="eastAsia"/>
        </w:rPr>
        <w:t>Pi</w:t>
      </w:r>
      <w:r w:rsidR="00C654E3">
        <w:rPr>
          <w:rFonts w:hint="eastAsia"/>
        </w:rPr>
        <w:t>的值</w:t>
      </w:r>
    </w:p>
    <w:p w14:paraId="20087424" w14:textId="544161CA" w:rsidR="00C654E3" w:rsidRDefault="00ED3B09" w:rsidP="00C654E3">
      <w:r w:rsidRPr="008C23EF">
        <w:rPr>
          <w:rFonts w:hint="eastAsia"/>
        </w:rPr>
        <w:tab/>
      </w:r>
      <w:r w:rsidRPr="008C23EF">
        <w:rPr>
          <w:rFonts w:hint="eastAsia"/>
        </w:rPr>
        <w:tab/>
        <w:t>Using Monte</w:t>
      </w:r>
      <w:r w:rsidR="008C23EF" w:rsidRPr="008C23EF">
        <w:rPr>
          <w:rFonts w:hint="eastAsia"/>
        </w:rPr>
        <w:t xml:space="preserve"> Carlo Method to estimate the value of Pi.</w:t>
      </w:r>
    </w:p>
    <w:p w14:paraId="29509B4A" w14:textId="77777777" w:rsidR="00E86530" w:rsidRDefault="00C654E3" w:rsidP="00C654E3">
      <w:r>
        <w:rPr>
          <w:rFonts w:hint="eastAsia"/>
        </w:rPr>
        <w:tab/>
      </w:r>
      <w:r>
        <w:rPr>
          <w:rFonts w:hint="eastAsia"/>
        </w:rPr>
        <w:tab/>
        <w:t xml:space="preserve">Note: </w:t>
      </w:r>
    </w:p>
    <w:p w14:paraId="622FA17C" w14:textId="46FDFC14" w:rsidR="00E86530" w:rsidRDefault="00C654E3" w:rsidP="00E86530">
      <w:pPr>
        <w:pStyle w:val="aff"/>
        <w:numPr>
          <w:ilvl w:val="0"/>
          <w:numId w:val="17"/>
        </w:numPr>
        <w:ind w:leftChars="0"/>
      </w:pPr>
      <w:r>
        <w:rPr>
          <w:rFonts w:hint="eastAsia"/>
        </w:rPr>
        <w:t>Report</w:t>
      </w:r>
      <w:r>
        <w:rPr>
          <w:rFonts w:hint="eastAsia"/>
        </w:rPr>
        <w:t>中請至少附上三次使用一百萬個點估算完的</w:t>
      </w:r>
      <w:r>
        <w:rPr>
          <w:rFonts w:hint="eastAsia"/>
        </w:rPr>
        <w:t>Pi</w:t>
      </w:r>
      <w:r w:rsidR="005E053B">
        <w:rPr>
          <w:rFonts w:hint="eastAsia"/>
        </w:rPr>
        <w:t>值的</w:t>
      </w:r>
      <w:r w:rsidR="005E053B">
        <w:t>register</w:t>
      </w:r>
      <w:r>
        <w:rPr>
          <w:rFonts w:hint="eastAsia"/>
        </w:rPr>
        <w:t>結果截圖</w:t>
      </w:r>
    </w:p>
    <w:p w14:paraId="5137CA1F" w14:textId="6568D7C5" w:rsidR="00E86530" w:rsidRDefault="00C654E3" w:rsidP="00E86530">
      <w:pPr>
        <w:pStyle w:val="aff"/>
        <w:ind w:leftChars="0" w:left="1800"/>
      </w:pPr>
      <w:r>
        <w:rPr>
          <w:rFonts w:hint="eastAsia"/>
        </w:rPr>
        <w:t>Please attach the screenshots</w:t>
      </w:r>
      <w:r w:rsidR="00A97478">
        <w:t xml:space="preserve"> of the register</w:t>
      </w:r>
      <w:r>
        <w:rPr>
          <w:rFonts w:hint="eastAsia"/>
        </w:rPr>
        <w:t xml:space="preserve"> for at least 3 estimation results using 1 million sample points.</w:t>
      </w:r>
    </w:p>
    <w:p w14:paraId="62927B8C" w14:textId="41E35FBB" w:rsidR="00E86530" w:rsidRDefault="004C59F3" w:rsidP="00E86530">
      <w:pPr>
        <w:pStyle w:val="aff"/>
        <w:numPr>
          <w:ilvl w:val="0"/>
          <w:numId w:val="17"/>
        </w:numPr>
        <w:ind w:leftChars="0"/>
      </w:pPr>
      <w:r>
        <w:rPr>
          <w:rFonts w:hint="eastAsia"/>
        </w:rPr>
        <w:t>請</w:t>
      </w:r>
      <w:r w:rsidR="00AC3555">
        <w:rPr>
          <w:rFonts w:hint="eastAsia"/>
        </w:rPr>
        <w:t>使用</w:t>
      </w:r>
      <w:r w:rsidR="00AC3555">
        <w:rPr>
          <w:rFonts w:hint="eastAsia"/>
        </w:rPr>
        <w:t>3.4.2</w:t>
      </w:r>
      <w:r w:rsidR="00AC3555">
        <w:rPr>
          <w:rFonts w:hint="eastAsia"/>
        </w:rPr>
        <w:t>的程式模板進行修改，</w:t>
      </w:r>
      <w:r w:rsidR="004A0BEA">
        <w:rPr>
          <w:rFonts w:hint="eastAsia"/>
        </w:rPr>
        <w:t>以</w:t>
      </w:r>
      <w:r w:rsidR="00AC3555">
        <w:rPr>
          <w:rFonts w:hint="eastAsia"/>
        </w:rPr>
        <w:t>避免修改到</w:t>
      </w:r>
      <w:r w:rsidR="00AC3555">
        <w:rPr>
          <w:rFonts w:hint="eastAsia"/>
        </w:rPr>
        <w:t>RCC</w:t>
      </w:r>
      <w:r w:rsidR="00AC3555">
        <w:rPr>
          <w:rFonts w:hint="eastAsia"/>
        </w:rPr>
        <w:t>設定影響</w:t>
      </w:r>
      <w:r w:rsidR="00AC3555">
        <w:rPr>
          <w:rFonts w:hint="eastAsia"/>
        </w:rPr>
        <w:t>RNG</w:t>
      </w:r>
      <w:r w:rsidR="00AC3555">
        <w:rPr>
          <w:rFonts w:hint="eastAsia"/>
        </w:rPr>
        <w:t>功能</w:t>
      </w:r>
    </w:p>
    <w:p w14:paraId="49A79A2F" w14:textId="570CE3AA" w:rsidR="00AC3555" w:rsidRPr="00C654E3" w:rsidRDefault="00AC3555" w:rsidP="00AC3555">
      <w:pPr>
        <w:ind w:leftChars="0" w:left="1800"/>
      </w:pPr>
      <w:r>
        <w:rPr>
          <w:rFonts w:hint="eastAsia"/>
        </w:rPr>
        <w:t>Please use the code template provided in 3.4.2 for this problem</w:t>
      </w:r>
      <w:r w:rsidR="004C59F3">
        <w:rPr>
          <w:rFonts w:hint="eastAsia"/>
        </w:rPr>
        <w:t xml:space="preserve">. RNG may raise </w:t>
      </w:r>
      <w:r w:rsidR="00262CE3">
        <w:rPr>
          <w:rFonts w:hint="eastAsia"/>
        </w:rPr>
        <w:t xml:space="preserve">error </w:t>
      </w:r>
      <w:r w:rsidR="001C2A8A">
        <w:rPr>
          <w:rFonts w:hint="eastAsia"/>
        </w:rPr>
        <w:t>if the settings of RCC are</w:t>
      </w:r>
      <w:r w:rsidR="004A0BEA">
        <w:rPr>
          <w:rFonts w:hint="eastAsia"/>
        </w:rPr>
        <w:t xml:space="preserve"> incorrect.</w:t>
      </w:r>
    </w:p>
    <w:p w14:paraId="6788B2E9" w14:textId="73AB729C" w:rsidR="008C23EF" w:rsidRPr="008C23EF" w:rsidRDefault="008C23EF" w:rsidP="00E9579F">
      <w:pPr>
        <w:ind w:leftChars="500" w:left="1200" w:firstLine="240"/>
      </w:pPr>
      <w:r w:rsidRPr="008C23EF">
        <w:rPr>
          <w:rFonts w:hint="eastAsia"/>
        </w:rPr>
        <w:t>Reference :</w:t>
      </w:r>
      <w:r w:rsidRPr="008C23EF">
        <w:t xml:space="preserve"> http://www.eveandersson.com/pi/monte-carlo-circle</w:t>
      </w:r>
    </w:p>
    <w:p w14:paraId="51BAB983" w14:textId="24A40C17" w:rsidR="00F76E2E" w:rsidRPr="00F76E2E" w:rsidRDefault="00F76E2E" w:rsidP="007102D2"/>
    <w:sectPr w:rsidR="00F76E2E" w:rsidRPr="00F76E2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577C09" w14:textId="77777777" w:rsidR="00F6525B" w:rsidRDefault="00F6525B" w:rsidP="007102D2">
      <w:pPr>
        <w:spacing w:after="120"/>
      </w:pPr>
      <w:r>
        <w:separator/>
      </w:r>
    </w:p>
  </w:endnote>
  <w:endnote w:type="continuationSeparator" w:id="0">
    <w:p w14:paraId="7182A7CE" w14:textId="77777777" w:rsidR="00F6525B" w:rsidRDefault="00F6525B" w:rsidP="007102D2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新細明體"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charset w:val="88"/>
    <w:family w:val="roman"/>
    <w:pitch w:val="variable"/>
    <w:sig w:usb0="00000001" w:usb1="08080000" w:usb2="00000010" w:usb3="00000000" w:csb0="00100000" w:csb1="00000000"/>
  </w:font>
  <w:font w:name="細明體">
    <w:charset w:val="88"/>
    <w:family w:val="roma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1DFA94" w14:textId="77777777" w:rsidR="008146F4" w:rsidRDefault="008146F4" w:rsidP="007102D2">
    <w:pPr>
      <w:pStyle w:val="ae"/>
      <w:spacing w:after="12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ACA4DD" w14:textId="77777777" w:rsidR="008146F4" w:rsidRDefault="008146F4" w:rsidP="007102D2">
    <w:pPr>
      <w:pStyle w:val="ae"/>
      <w:spacing w:after="120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CB664E" w14:textId="77777777" w:rsidR="008146F4" w:rsidRDefault="008146F4" w:rsidP="007102D2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02A171" w14:textId="77777777" w:rsidR="00F6525B" w:rsidRDefault="00F6525B" w:rsidP="007102D2">
      <w:pPr>
        <w:spacing w:after="120"/>
      </w:pPr>
      <w:r>
        <w:separator/>
      </w:r>
    </w:p>
  </w:footnote>
  <w:footnote w:type="continuationSeparator" w:id="0">
    <w:p w14:paraId="68CC0B6E" w14:textId="77777777" w:rsidR="00F6525B" w:rsidRDefault="00F6525B" w:rsidP="007102D2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DFF6C7" w14:textId="77777777" w:rsidR="008146F4" w:rsidRDefault="008146F4" w:rsidP="007102D2">
    <w:pPr>
      <w:pStyle w:val="af0"/>
      <w:spacing w:after="12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26B356" w14:textId="77777777" w:rsidR="008146F4" w:rsidRDefault="008146F4" w:rsidP="007102D2">
    <w:pPr>
      <w:pStyle w:val="af0"/>
      <w:spacing w:after="120"/>
    </w:pPr>
    <w:r>
      <w:rPr>
        <w:rFonts w:hint="eastAsia"/>
        <w:noProof/>
      </w:rPr>
      <w:drawing>
        <wp:anchor distT="0" distB="0" distL="114300" distR="114300" simplePos="0" relativeHeight="251658240" behindDoc="1" locked="0" layoutInCell="1" allowOverlap="1" wp14:anchorId="109078F9" wp14:editId="117DA71A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</w:rPr>
      <w:t>課程：</w:t>
    </w:r>
    <w:r w:rsidRPr="008146F4">
      <w:t>DCP1155 Microprocessor System Lab</w:t>
    </w:r>
    <w:r>
      <w:t xml:space="preserve"> </w:t>
    </w:r>
    <w:r w:rsidRPr="008146F4">
      <w:rPr>
        <w:rFonts w:hint="eastAsia"/>
      </w:rPr>
      <w:t>授課教師：曹孝櫟</w:t>
    </w:r>
    <w:r>
      <w:rPr>
        <w:rFonts w:hint="eastAsia"/>
      </w:rPr>
      <w:t>教授</w:t>
    </w:r>
    <w:r>
      <w:rPr>
        <w:rFonts w:hint="eastAsia"/>
      </w:rPr>
      <w:t xml:space="preserve">    2016</w:t>
    </w:r>
  </w:p>
  <w:p w14:paraId="25BADCD0" w14:textId="77777777" w:rsidR="008146F4" w:rsidRPr="008146F4" w:rsidRDefault="008146F4" w:rsidP="007102D2">
    <w:pPr>
      <w:pStyle w:val="af0"/>
      <w:spacing w:after="120"/>
    </w:pPr>
    <w:r w:rsidRPr="008146F4">
      <w:rPr>
        <w:rFonts w:hint="eastAsia"/>
      </w:rPr>
      <w:t>國立交通大學</w:t>
    </w:r>
    <w:r w:rsidRPr="008146F4">
      <w:rPr>
        <w:rFonts w:hint="eastAsia"/>
      </w:rPr>
      <w:t xml:space="preserve"> </w:t>
    </w:r>
    <w:r w:rsidRPr="008146F4">
      <w:rPr>
        <w:rFonts w:hint="eastAsia"/>
      </w:rPr>
      <w:t>資訊工程學系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AC2D8C" w14:textId="77777777" w:rsidR="008146F4" w:rsidRDefault="008146F4" w:rsidP="007102D2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>
    <w:nsid w:val="2A3313F8"/>
    <w:multiLevelType w:val="hybridMultilevel"/>
    <w:tmpl w:val="0BEA75DC"/>
    <w:lvl w:ilvl="0" w:tplc="D0ACDCB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6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7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1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2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>
    <w:nsid w:val="76C815DE"/>
    <w:multiLevelType w:val="hybridMultilevel"/>
    <w:tmpl w:val="59F215C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11"/>
  </w:num>
  <w:num w:numId="4">
    <w:abstractNumId w:val="8"/>
  </w:num>
  <w:num w:numId="5">
    <w:abstractNumId w:val="9"/>
  </w:num>
  <w:num w:numId="6">
    <w:abstractNumId w:val="12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6"/>
  </w:num>
  <w:num w:numId="12">
    <w:abstractNumId w:val="4"/>
  </w:num>
  <w:num w:numId="13">
    <w:abstractNumId w:val="4"/>
  </w:num>
  <w:num w:numId="14">
    <w:abstractNumId w:val="4"/>
  </w:num>
  <w:num w:numId="15">
    <w:abstractNumId w:val="13"/>
  </w:num>
  <w:num w:numId="16">
    <w:abstractNumId w:val="4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mwrAUAAXEgTSwAAAA="/>
  </w:docVars>
  <w:rsids>
    <w:rsidRoot w:val="008146F4"/>
    <w:rsid w:val="00024A19"/>
    <w:rsid w:val="00053211"/>
    <w:rsid w:val="00057BA5"/>
    <w:rsid w:val="00065097"/>
    <w:rsid w:val="000A01AF"/>
    <w:rsid w:val="000B1A8A"/>
    <w:rsid w:val="000B3D06"/>
    <w:rsid w:val="000B572A"/>
    <w:rsid w:val="000D010D"/>
    <w:rsid w:val="000D4DC5"/>
    <w:rsid w:val="00113BD4"/>
    <w:rsid w:val="0012561B"/>
    <w:rsid w:val="00130FCA"/>
    <w:rsid w:val="00150760"/>
    <w:rsid w:val="001634CD"/>
    <w:rsid w:val="001850ED"/>
    <w:rsid w:val="001B32CC"/>
    <w:rsid w:val="001C2A8A"/>
    <w:rsid w:val="001D1643"/>
    <w:rsid w:val="001E3170"/>
    <w:rsid w:val="001F7CCE"/>
    <w:rsid w:val="002104EA"/>
    <w:rsid w:val="00214B79"/>
    <w:rsid w:val="00221B90"/>
    <w:rsid w:val="00262CE3"/>
    <w:rsid w:val="00262D4B"/>
    <w:rsid w:val="00285528"/>
    <w:rsid w:val="00287931"/>
    <w:rsid w:val="0029250A"/>
    <w:rsid w:val="0029452B"/>
    <w:rsid w:val="002A0B20"/>
    <w:rsid w:val="002A11A6"/>
    <w:rsid w:val="002B665F"/>
    <w:rsid w:val="002D6FB4"/>
    <w:rsid w:val="00306F00"/>
    <w:rsid w:val="0031653F"/>
    <w:rsid w:val="00331459"/>
    <w:rsid w:val="00351D19"/>
    <w:rsid w:val="003736FC"/>
    <w:rsid w:val="00381126"/>
    <w:rsid w:val="003911D9"/>
    <w:rsid w:val="003A3B23"/>
    <w:rsid w:val="003C0D54"/>
    <w:rsid w:val="003D4683"/>
    <w:rsid w:val="003E2CCD"/>
    <w:rsid w:val="003F15E1"/>
    <w:rsid w:val="00415649"/>
    <w:rsid w:val="00416EED"/>
    <w:rsid w:val="00431DAD"/>
    <w:rsid w:val="00446F8B"/>
    <w:rsid w:val="00452299"/>
    <w:rsid w:val="004A0BEA"/>
    <w:rsid w:val="004C59F3"/>
    <w:rsid w:val="004D346D"/>
    <w:rsid w:val="004D7D55"/>
    <w:rsid w:val="004E731D"/>
    <w:rsid w:val="004F5A01"/>
    <w:rsid w:val="00543665"/>
    <w:rsid w:val="005900A5"/>
    <w:rsid w:val="005E053B"/>
    <w:rsid w:val="00600844"/>
    <w:rsid w:val="00623E52"/>
    <w:rsid w:val="006305DE"/>
    <w:rsid w:val="0065358D"/>
    <w:rsid w:val="0066081B"/>
    <w:rsid w:val="00673ACE"/>
    <w:rsid w:val="00676E60"/>
    <w:rsid w:val="00694368"/>
    <w:rsid w:val="00696070"/>
    <w:rsid w:val="00696535"/>
    <w:rsid w:val="006A1B0C"/>
    <w:rsid w:val="006E323D"/>
    <w:rsid w:val="006E6289"/>
    <w:rsid w:val="006F190F"/>
    <w:rsid w:val="006F379B"/>
    <w:rsid w:val="00707555"/>
    <w:rsid w:val="007102D2"/>
    <w:rsid w:val="007167B7"/>
    <w:rsid w:val="007309EC"/>
    <w:rsid w:val="00734A1A"/>
    <w:rsid w:val="00753907"/>
    <w:rsid w:val="007551E0"/>
    <w:rsid w:val="00772A92"/>
    <w:rsid w:val="0078799A"/>
    <w:rsid w:val="00797385"/>
    <w:rsid w:val="007B4A9D"/>
    <w:rsid w:val="007E1577"/>
    <w:rsid w:val="007E34EF"/>
    <w:rsid w:val="007E4738"/>
    <w:rsid w:val="007E7E73"/>
    <w:rsid w:val="00805257"/>
    <w:rsid w:val="008146F4"/>
    <w:rsid w:val="00815D6F"/>
    <w:rsid w:val="00826F1D"/>
    <w:rsid w:val="00856A5F"/>
    <w:rsid w:val="008607FF"/>
    <w:rsid w:val="00865859"/>
    <w:rsid w:val="00875259"/>
    <w:rsid w:val="00891DB4"/>
    <w:rsid w:val="008B1BD5"/>
    <w:rsid w:val="008C23EF"/>
    <w:rsid w:val="008E48B0"/>
    <w:rsid w:val="008F7DB9"/>
    <w:rsid w:val="00922A7F"/>
    <w:rsid w:val="00926677"/>
    <w:rsid w:val="009454AB"/>
    <w:rsid w:val="00992CC7"/>
    <w:rsid w:val="009A0994"/>
    <w:rsid w:val="009B0058"/>
    <w:rsid w:val="009D1B64"/>
    <w:rsid w:val="00A0464B"/>
    <w:rsid w:val="00A4324F"/>
    <w:rsid w:val="00A50573"/>
    <w:rsid w:val="00A71EDD"/>
    <w:rsid w:val="00A84354"/>
    <w:rsid w:val="00A97478"/>
    <w:rsid w:val="00AA5820"/>
    <w:rsid w:val="00AB0C3C"/>
    <w:rsid w:val="00AC09FD"/>
    <w:rsid w:val="00AC3555"/>
    <w:rsid w:val="00AC4248"/>
    <w:rsid w:val="00AD1A8C"/>
    <w:rsid w:val="00AF265E"/>
    <w:rsid w:val="00B04458"/>
    <w:rsid w:val="00B135C5"/>
    <w:rsid w:val="00B13CAC"/>
    <w:rsid w:val="00B23582"/>
    <w:rsid w:val="00B3190C"/>
    <w:rsid w:val="00B41B10"/>
    <w:rsid w:val="00B46191"/>
    <w:rsid w:val="00B52D24"/>
    <w:rsid w:val="00B557D2"/>
    <w:rsid w:val="00B746DB"/>
    <w:rsid w:val="00B74EBC"/>
    <w:rsid w:val="00B83038"/>
    <w:rsid w:val="00B90214"/>
    <w:rsid w:val="00B96843"/>
    <w:rsid w:val="00B969B3"/>
    <w:rsid w:val="00BD5EA1"/>
    <w:rsid w:val="00C02214"/>
    <w:rsid w:val="00C04FDA"/>
    <w:rsid w:val="00C37E92"/>
    <w:rsid w:val="00C434EA"/>
    <w:rsid w:val="00C654E3"/>
    <w:rsid w:val="00C82A74"/>
    <w:rsid w:val="00C97D0C"/>
    <w:rsid w:val="00CB5B63"/>
    <w:rsid w:val="00CE5125"/>
    <w:rsid w:val="00CF5929"/>
    <w:rsid w:val="00D178B2"/>
    <w:rsid w:val="00D52F31"/>
    <w:rsid w:val="00D83347"/>
    <w:rsid w:val="00D96C91"/>
    <w:rsid w:val="00DA237C"/>
    <w:rsid w:val="00DC016A"/>
    <w:rsid w:val="00DC4B7F"/>
    <w:rsid w:val="00DD5915"/>
    <w:rsid w:val="00DE742B"/>
    <w:rsid w:val="00DF5F69"/>
    <w:rsid w:val="00E019D7"/>
    <w:rsid w:val="00E05E92"/>
    <w:rsid w:val="00E13083"/>
    <w:rsid w:val="00E22642"/>
    <w:rsid w:val="00E331EB"/>
    <w:rsid w:val="00E46A5D"/>
    <w:rsid w:val="00E50C13"/>
    <w:rsid w:val="00E53DB5"/>
    <w:rsid w:val="00E67CB7"/>
    <w:rsid w:val="00E86530"/>
    <w:rsid w:val="00E9579F"/>
    <w:rsid w:val="00EC16C3"/>
    <w:rsid w:val="00EC6BBE"/>
    <w:rsid w:val="00ED3B09"/>
    <w:rsid w:val="00EF0D43"/>
    <w:rsid w:val="00F60BDF"/>
    <w:rsid w:val="00F6525B"/>
    <w:rsid w:val="00F76E2E"/>
    <w:rsid w:val="00F93EF0"/>
    <w:rsid w:val="00F97E14"/>
    <w:rsid w:val="00FC7109"/>
    <w:rsid w:val="00FD3446"/>
    <w:rsid w:val="00FD3672"/>
    <w:rsid w:val="00FF0B01"/>
    <w:rsid w:val="00FF668F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0103B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1">
    <w:name w:val="Normal"/>
    <w:autoRedefine/>
    <w:qFormat/>
    <w:rsid w:val="007102D2"/>
    <w:pPr>
      <w:widowControl w:val="0"/>
      <w:adjustRightInd w:val="0"/>
      <w:snapToGrid w:val="0"/>
      <w:spacing w:afterLines="50" w:after="180"/>
      <w:ind w:leftChars="100" w:left="24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39"/>
    <w:rsid w:val="000A01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">
    <w:name w:val="List Paragraph"/>
    <w:basedOn w:val="a1"/>
    <w:uiPriority w:val="34"/>
    <w:qFormat/>
    <w:rsid w:val="00B90214"/>
    <w:pPr>
      <w:ind w:leftChars="200" w:left="480"/>
    </w:pPr>
  </w:style>
  <w:style w:type="character" w:styleId="aff0">
    <w:name w:val="Placeholder Text"/>
    <w:basedOn w:val="a3"/>
    <w:uiPriority w:val="99"/>
    <w:semiHidden/>
    <w:rsid w:val="00EF0D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27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en.wikipedia.org/wiki/Hamming_distance" TargetMode="External"/><Relationship Id="rId8" Type="http://schemas.openxmlformats.org/officeDocument/2006/relationships/hyperlink" Target="https://it.wikipedia.org/wiki/Successione_di_Fibonacci" TargetMode="External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953</Words>
  <Characters>5438</Characters>
  <Application>Microsoft Macintosh Word</Application>
  <DocSecurity>0</DocSecurity>
  <Lines>45</Lines>
  <Paragraphs>12</Paragraphs>
  <ScaleCrop>false</ScaleCrop>
  <HeadingPairs>
    <vt:vector size="2" baseType="variant">
      <vt:variant>
        <vt:lpstr>標題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柴俊瑜</cp:lastModifiedBy>
  <cp:revision>26</cp:revision>
  <cp:lastPrinted>2017-09-24T16:16:00Z</cp:lastPrinted>
  <dcterms:created xsi:type="dcterms:W3CDTF">2017-09-24T16:16:00Z</dcterms:created>
  <dcterms:modified xsi:type="dcterms:W3CDTF">2017-09-27T07:23:00Z</dcterms:modified>
</cp:coreProperties>
</file>